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F26A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417A">
        <w:rPr>
          <w:rFonts w:eastAsia="Times New Roman" w:cstheme="minorHAnsi"/>
          <w:b/>
        </w:rPr>
        <w:t>69253</w:t>
      </w:r>
    </w:p>
    <w:p w14:paraId="2F6924E5" w14:textId="252BE66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417A">
        <w:rPr>
          <w:rFonts w:eastAsia="Times New Roman" w:cstheme="minorHAnsi"/>
          <w:b/>
        </w:rPr>
        <w:t>Sulakshana Karkala</w:t>
      </w:r>
    </w:p>
    <w:p w14:paraId="6FB9233B" w14:textId="00DFCE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417A" w:rsidRPr="0068391A">
          <w:rPr>
            <w:rStyle w:val="Hyperlink"/>
            <w:rFonts w:eastAsia="Times New Roman" w:cstheme="minorHAnsi"/>
            <w:b/>
          </w:rPr>
          <w:t>https://review.jove.com/account/file-uploader?src=21122213</w:t>
        </w:r>
      </w:hyperlink>
    </w:p>
    <w:p w14:paraId="4D12BBC6" w14:textId="77777777" w:rsidR="004C417A" w:rsidRPr="00B07A3B" w:rsidRDefault="004C417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3CD0B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417A" w:rsidRPr="004C417A">
        <w:rPr>
          <w:rStyle w:val="ArticleTitle"/>
          <w:rFonts w:cstheme="minorHAnsi"/>
        </w:rPr>
        <w:t>Rup (RNA-</w:t>
      </w:r>
      <w:r w:rsidR="004C417A">
        <w:rPr>
          <w:rStyle w:val="ArticleTitle"/>
          <w:rFonts w:cstheme="minorHAnsi"/>
        </w:rPr>
        <w:t>S</w:t>
      </w:r>
      <w:r w:rsidR="004C417A" w:rsidRPr="004C417A">
        <w:rPr>
          <w:rStyle w:val="ArticleTitle"/>
          <w:rFonts w:cstheme="minorHAnsi"/>
        </w:rPr>
        <w:t xml:space="preserve">eq </w:t>
      </w:r>
      <w:r w:rsidR="004C417A">
        <w:rPr>
          <w:rStyle w:val="ArticleTitle"/>
          <w:rFonts w:cstheme="minorHAnsi"/>
        </w:rPr>
        <w:t>U</w:t>
      </w:r>
      <w:r w:rsidR="004C417A" w:rsidRPr="004C417A">
        <w:rPr>
          <w:rStyle w:val="ArticleTitle"/>
          <w:rFonts w:cstheme="minorHAnsi"/>
        </w:rPr>
        <w:t xml:space="preserve">sability </w:t>
      </w:r>
      <w:r w:rsidR="004C417A">
        <w:rPr>
          <w:rStyle w:val="ArticleTitle"/>
          <w:rFonts w:cstheme="minorHAnsi"/>
        </w:rPr>
        <w:t>A</w:t>
      </w:r>
      <w:r w:rsidR="004C417A" w:rsidRPr="004C417A">
        <w:rPr>
          <w:rStyle w:val="ArticleTitle"/>
          <w:rFonts w:cstheme="minorHAnsi"/>
        </w:rPr>
        <w:t xml:space="preserve">ssessment </w:t>
      </w:r>
      <w:r w:rsidR="004C417A">
        <w:rPr>
          <w:rStyle w:val="ArticleTitle"/>
          <w:rFonts w:cstheme="minorHAnsi"/>
        </w:rPr>
        <w:t>P</w:t>
      </w:r>
      <w:r w:rsidR="004C417A" w:rsidRPr="004C417A">
        <w:rPr>
          <w:rStyle w:val="ArticleTitle"/>
          <w:rFonts w:cstheme="minorHAnsi"/>
        </w:rPr>
        <w:t xml:space="preserve">ipeline) - Quality Control </w:t>
      </w:r>
      <w:r w:rsidR="004C417A">
        <w:rPr>
          <w:rStyle w:val="ArticleTitle"/>
          <w:rFonts w:cstheme="minorHAnsi"/>
        </w:rPr>
        <w:t>f</w:t>
      </w:r>
      <w:r w:rsidR="004C417A" w:rsidRPr="004C417A">
        <w:rPr>
          <w:rStyle w:val="ArticleTitle"/>
          <w:rFonts w:cstheme="minorHAnsi"/>
        </w:rPr>
        <w:t>or Bulk RNA-</w:t>
      </w:r>
      <w:r w:rsidR="004C417A">
        <w:rPr>
          <w:rStyle w:val="ArticleTitle"/>
          <w:rFonts w:cstheme="minorHAnsi"/>
        </w:rPr>
        <w:t>S</w:t>
      </w:r>
      <w:r w:rsidR="004C417A" w:rsidRPr="004C417A">
        <w:rPr>
          <w:rStyle w:val="ArticleTitle"/>
          <w:rFonts w:cstheme="minorHAnsi"/>
        </w:rPr>
        <w:t xml:space="preserve">eq Experiments </w:t>
      </w:r>
      <w:r w:rsidR="00DC7D94" w:rsidRPr="004C417A">
        <w:rPr>
          <w:rStyle w:val="ArticleTitle"/>
          <w:rFonts w:cstheme="minorHAnsi"/>
        </w:rPr>
        <w:t>in</w:t>
      </w:r>
      <w:r w:rsidR="004C417A" w:rsidRPr="004C417A">
        <w:rPr>
          <w:rStyle w:val="ArticleTitle"/>
          <w:rFonts w:cstheme="minorHAnsi"/>
        </w:rPr>
        <w:t xml:space="preserve"> Eukaryot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089397" w14:textId="27F4D90F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</w:rPr>
        <w:t>Oliver Rupp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417A">
        <w:rPr>
          <w:rFonts w:eastAsia="Times New Roman" w:cstheme="minorHAnsi"/>
          <w:b/>
          <w:sz w:val="28"/>
          <w:szCs w:val="28"/>
        </w:rPr>
        <w:t>, Le-Han Roessner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417A">
        <w:rPr>
          <w:rFonts w:eastAsia="Times New Roman" w:cstheme="minorHAnsi"/>
          <w:b/>
          <w:sz w:val="28"/>
          <w:szCs w:val="28"/>
        </w:rPr>
        <w:t>, Doudou Kong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417A">
        <w:rPr>
          <w:rFonts w:eastAsia="Times New Roman" w:cstheme="minorHAnsi"/>
          <w:b/>
          <w:sz w:val="28"/>
          <w:szCs w:val="28"/>
        </w:rPr>
        <w:t>, Annette Becker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br/>
      </w:r>
    </w:p>
    <w:p w14:paraId="0C12D0EA" w14:textId="36A883BC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4C417A">
        <w:rPr>
          <w:rFonts w:eastAsia="Times New Roman" w:cstheme="minorHAnsi"/>
          <w:b/>
          <w:sz w:val="28"/>
          <w:szCs w:val="28"/>
        </w:rPr>
        <w:t>Bioinformatics and Systems Biology, Justus Liebig University</w:t>
      </w:r>
    </w:p>
    <w:p w14:paraId="48E5584E" w14:textId="79D2A00E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4C417A">
        <w:rPr>
          <w:rFonts w:eastAsia="Times New Roman" w:cstheme="minorHAnsi"/>
          <w:b/>
          <w:sz w:val="28"/>
          <w:szCs w:val="28"/>
        </w:rPr>
        <w:t>Institute of Botany, Justus Liebi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07E6DA8" w:rsidR="004E0C5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bookmarkStart w:id="0" w:name="_Hlk25233958"/>
      <w:r w:rsidRPr="00474EAF">
        <w:rPr>
          <w:rFonts w:ascii="Calibri" w:hAnsi="Calibri" w:cs="Calibri"/>
          <w:color w:val="000000"/>
        </w:rPr>
        <w:t>Annette Becker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8" w:history="1">
        <w:r w:rsidRPr="00474EAF">
          <w:rPr>
            <w:rStyle w:val="Hyperlink"/>
            <w:rFonts w:ascii="Calibri" w:hAnsi="Calibri" w:cs="Calibri"/>
          </w:rPr>
          <w:t>annette.becker@bot1.bio.uni-giessen.de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E04E6FA" w14:textId="5BC97001" w:rsidR="004C417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r w:rsidRPr="00474EAF">
        <w:rPr>
          <w:rFonts w:ascii="Calibri" w:hAnsi="Calibri" w:cs="Calibri"/>
          <w:color w:val="000000"/>
        </w:rPr>
        <w:t>Oliver Rupp: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9" w:history="1">
        <w:r w:rsidRPr="00474EAF">
          <w:rPr>
            <w:rStyle w:val="Hyperlink"/>
            <w:rFonts w:ascii="Calibri" w:hAnsi="Calibri" w:cs="Calibri"/>
          </w:rPr>
          <w:t>oliver.rupp@computational.bio.uni-giessen.de</w:t>
        </w:r>
      </w:hyperlink>
    </w:p>
    <w:p w14:paraId="1D1DEEFF" w14:textId="23E5C8C0" w:rsidR="004C417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r w:rsidRPr="00474EAF">
        <w:rPr>
          <w:rFonts w:ascii="Calibri" w:hAnsi="Calibri" w:cs="Calibri"/>
          <w:color w:val="000000"/>
        </w:rPr>
        <w:t>Le-Han Roessner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10" w:history="1">
        <w:r w:rsidRPr="00474EAF">
          <w:rPr>
            <w:rStyle w:val="Hyperlink"/>
            <w:rFonts w:ascii="Calibri" w:hAnsi="Calibri" w:cs="Calibri"/>
          </w:rPr>
          <w:t>le-han.roessner@uni-giessen.de</w:t>
        </w:r>
      </w:hyperlink>
    </w:p>
    <w:p w14:paraId="20666EF3" w14:textId="31004848" w:rsidR="004C417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r w:rsidRPr="00474EAF">
        <w:rPr>
          <w:rFonts w:ascii="Calibri" w:hAnsi="Calibri" w:cs="Calibri"/>
          <w:color w:val="000000"/>
        </w:rPr>
        <w:t>Doudou Kong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11" w:history="1">
        <w:r w:rsidRPr="00474EAF">
          <w:rPr>
            <w:rStyle w:val="Hyperlink"/>
            <w:rFonts w:ascii="Calibri" w:hAnsi="Calibri" w:cs="Calibri"/>
          </w:rPr>
          <w:t>doudou.kong@outlook.com</w:t>
        </w:r>
      </w:hyperlink>
    </w:p>
    <w:p w14:paraId="14BB309A" w14:textId="6A078A89" w:rsidR="004C417A" w:rsidRPr="00971EAD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r w:rsidRPr="00971EAD">
        <w:rPr>
          <w:rFonts w:ascii="Calibri" w:hAnsi="Calibri" w:cs="Calibri"/>
          <w:color w:val="000000"/>
          <w:lang w:val="de-DE"/>
        </w:rPr>
        <w:t>Annette Becker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12" w:history="1">
        <w:r w:rsidRPr="0068391A">
          <w:rPr>
            <w:rStyle w:val="Hyperlink"/>
            <w:rFonts w:ascii="Calibri" w:hAnsi="Calibri" w:cs="Calibri"/>
            <w:lang w:val="de-DE"/>
          </w:rPr>
          <w:t>annette.becker@bot1.bio.uni-giessen.de</w:t>
        </w:r>
      </w:hyperlink>
    </w:p>
    <w:p w14:paraId="12916965" w14:textId="77777777" w:rsidR="003B5E26" w:rsidRPr="00474EAF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F84F159" w14:textId="77777777" w:rsidR="003B5E26" w:rsidRPr="00474EAF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474EAF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474EAF" w:rsidRDefault="00C70C90">
      <w:pPr>
        <w:rPr>
          <w:rFonts w:cstheme="minorHAnsi"/>
          <w:b/>
          <w:sz w:val="22"/>
          <w:szCs w:val="22"/>
          <w:lang w:val="de-DE"/>
        </w:rPr>
      </w:pPr>
      <w:r w:rsidRPr="00474EAF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5A8D4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74E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1E24F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74EAF">
        <w:rPr>
          <w:rFonts w:eastAsia="Times New Roman" w:cstheme="minorHAnsi"/>
          <w:b/>
          <w:bCs/>
        </w:rPr>
        <w:t>Yes</w:t>
      </w:r>
      <w:r w:rsidR="00DC7D94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96E0A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74EA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47B89D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74EA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8101C">
        <w:rPr>
          <w:rFonts w:cstheme="minorHAnsi"/>
          <w:b/>
          <w:sz w:val="22"/>
          <w:szCs w:val="22"/>
        </w:rPr>
        <w:t>Length</w:t>
      </w:r>
    </w:p>
    <w:p w14:paraId="72F5C5E6" w14:textId="0C9200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101C">
        <w:rPr>
          <w:rFonts w:cstheme="minorHAnsi"/>
          <w:bCs/>
          <w:sz w:val="22"/>
          <w:szCs w:val="22"/>
        </w:rPr>
        <w:t>11</w:t>
      </w:r>
    </w:p>
    <w:p w14:paraId="5AAC9C6C" w14:textId="580A67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101C">
        <w:rPr>
          <w:rFonts w:cstheme="minorHAnsi"/>
          <w:bCs/>
          <w:sz w:val="22"/>
          <w:szCs w:val="22"/>
        </w:rPr>
        <w:t>2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DC7D94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DC7D94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DC7D94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568B79DE" w:rsidR="00A40CB9" w:rsidRPr="009436AD" w:rsidRDefault="00474EA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63567E" w:rsidRPr="0063567E">
        <w:rPr>
          <w:rFonts w:cstheme="minorHAnsi"/>
        </w:rPr>
        <w:t>We develop innovative bioinformatics tools to simplify, automate, and integrate data analysis from diverse high-throughput experiments.</w:t>
      </w:r>
    </w:p>
    <w:p w14:paraId="35D5E2BB" w14:textId="4ED3C5CB" w:rsidR="009436AD" w:rsidRPr="00B07A3B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4</w:t>
      </w:r>
    </w:p>
    <w:p w14:paraId="4815A3F4" w14:textId="77777777" w:rsidR="00A40CB9" w:rsidRPr="00DC7D94" w:rsidRDefault="00A40CB9" w:rsidP="00A40CB9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DC7D94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013F9EDC" w14:textId="372A0F63" w:rsidR="00A40CB9" w:rsidRPr="009436AD" w:rsidRDefault="00474EAF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567E" w:rsidRPr="0063567E">
        <w:rPr>
          <w:rFonts w:cstheme="minorHAnsi"/>
        </w:rPr>
        <w:t>We use high-throughput sequencing, advanced bioinformatics software, and powerful computing infrastructures to enable systematic biological data analysis.</w:t>
      </w:r>
    </w:p>
    <w:p w14:paraId="4E0A6ABF" w14:textId="2D57CCD9" w:rsidR="009436AD" w:rsidRPr="00D75084" w:rsidRDefault="009436AD" w:rsidP="009436A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DC7D94" w:rsidRDefault="00A40CB9" w:rsidP="00A40CB9">
      <w:pPr>
        <w:rPr>
          <w:rFonts w:eastAsia="Times New Roman" w:cstheme="minorHAnsi"/>
          <w:strike/>
        </w:rPr>
      </w:pPr>
    </w:p>
    <w:p w14:paraId="7B5A5382" w14:textId="77777777" w:rsidR="00A40CB9" w:rsidRPr="00DC7D94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C7D94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1294361F" w:rsidR="00A40CB9" w:rsidRPr="009436AD" w:rsidRDefault="00474EA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567E" w:rsidRPr="0063567E">
        <w:rPr>
          <w:rFonts w:cstheme="minorHAnsi"/>
        </w:rPr>
        <w:t>We address missing standardized quality control for RNA-seq, ensuring reliable data assessment before downstream gene expression analysis.</w:t>
      </w:r>
    </w:p>
    <w:p w14:paraId="70A7FFD0" w14:textId="4C737B30" w:rsidR="009436AD" w:rsidRPr="00B07A3B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DC7D94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C7D94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DC7D94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DC7D94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42F5324" w:rsidR="00A40CB9" w:rsidRPr="009436AD" w:rsidRDefault="00474EA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567E" w:rsidRPr="0063567E">
        <w:rPr>
          <w:rFonts w:cstheme="minorHAnsi"/>
        </w:rPr>
        <w:t>Rup integrates multiple quality checks in one pipeline, offering accessible, automated, and reproducible RNA-seq assessment for biologists.</w:t>
      </w:r>
    </w:p>
    <w:p w14:paraId="1890D247" w14:textId="116AE22C" w:rsidR="009436AD" w:rsidRPr="00D75084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393C2229" w14:textId="77777777" w:rsidR="00A40CB9" w:rsidRPr="00DC7D94" w:rsidRDefault="00A40CB9" w:rsidP="00A40CB9">
      <w:pPr>
        <w:spacing w:before="120"/>
        <w:rPr>
          <w:rFonts w:eastAsia="Times New Roman" w:cstheme="minorHAnsi"/>
          <w:strike/>
        </w:rPr>
      </w:pPr>
      <w:r w:rsidRPr="00DC7D94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1A5E2E3A" w:rsidR="00A40CB9" w:rsidRPr="009436AD" w:rsidRDefault="0063567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CB52DF">
        <w:rPr>
          <w:rFonts w:cstheme="minorHAnsi"/>
        </w:rPr>
        <w:t>Our tool enables exploring how RNA-seq quality influences biological interpretation, paving the way for transparent and reproducible transcriptomics.</w:t>
      </w:r>
    </w:p>
    <w:p w14:paraId="5279E437" w14:textId="606741B5" w:rsidR="009436AD" w:rsidRPr="00D75084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76E3D64" w:rsidR="00FF25E5" w:rsidRPr="004C417A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0E9369" w:rsidR="00CE10F2" w:rsidRDefault="00172AB8" w:rsidP="009436A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2AB8">
        <w:rPr>
          <w:rFonts w:cstheme="minorHAnsi"/>
          <w:b/>
          <w:bCs/>
        </w:rPr>
        <w:t>Initial Setup and Configuration for Read Mapping Analysis</w:t>
      </w:r>
    </w:p>
    <w:p w14:paraId="314C5FBA" w14:textId="5032FC8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3567E">
        <w:rPr>
          <w:rFonts w:cstheme="minorHAnsi"/>
        </w:rPr>
        <w:t>Oliver Rupp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87624C4" w14:textId="77777777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To begin, install all required R packages using the Bioconductor package manager </w:t>
      </w:r>
      <w:r w:rsidRPr="00DF36E4">
        <w:rPr>
          <w:b/>
          <w:bCs/>
        </w:rPr>
        <w:t>[1]</w:t>
      </w:r>
      <w:r w:rsidRPr="00DF36E4">
        <w:t>.</w:t>
      </w:r>
    </w:p>
    <w:p w14:paraId="476D579B" w14:textId="3DD252B2" w:rsidR="00FF46E7" w:rsidRPr="00DF36E4" w:rsidRDefault="00FF46E7" w:rsidP="009436AD">
      <w:pPr>
        <w:pStyle w:val="ShotDescription"/>
        <w:numPr>
          <w:ilvl w:val="2"/>
          <w:numId w:val="3"/>
        </w:numPr>
      </w:pPr>
      <w:r>
        <w:t>WIDE</w:t>
      </w:r>
      <w:r w:rsidRPr="00DF36E4">
        <w:t xml:space="preserve">: </w:t>
      </w:r>
      <w:r>
        <w:t>Talent using the Bioconductor package manager on a desktop</w:t>
      </w:r>
      <w:r w:rsidRPr="00DF36E4">
        <w:t>.</w:t>
      </w:r>
      <w:r>
        <w:br/>
      </w:r>
    </w:p>
    <w:p w14:paraId="48C6BE6F" w14:textId="13AC898F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Create a source folder to organize the input files for the analysis </w:t>
      </w:r>
      <w:r w:rsidRPr="00DF36E4">
        <w:rPr>
          <w:b/>
          <w:bCs/>
        </w:rPr>
        <w:t>[1]</w:t>
      </w:r>
      <w:r w:rsidRPr="00DF36E4">
        <w:t xml:space="preserve">. Add the reference genome sequence in FASTA </w:t>
      </w:r>
      <w:r w:rsidRPr="00FF46E7">
        <w:rPr>
          <w:i/>
          <w:iCs/>
          <w:color w:val="EE0000"/>
        </w:rPr>
        <w:t xml:space="preserve">(Fast-ah) </w:t>
      </w:r>
      <w:r w:rsidRPr="00DF36E4">
        <w:t>format as “reference/</w:t>
      </w:r>
      <w:proofErr w:type="spellStart"/>
      <w:proofErr w:type="gramStart"/>
      <w:r w:rsidRPr="00DF36E4">
        <w:t>genome.fa</w:t>
      </w:r>
      <w:proofErr w:type="spellEnd"/>
      <w:proofErr w:type="gramEnd"/>
      <w:r w:rsidRPr="00DF36E4">
        <w:t>”</w:t>
      </w:r>
      <w:r>
        <w:t xml:space="preserve"> </w:t>
      </w:r>
      <w:r w:rsidRPr="00FF46E7">
        <w:rPr>
          <w:i/>
          <w:iCs/>
          <w:color w:val="EE0000"/>
        </w:rPr>
        <w:t>(reference-genome-dot-f-</w:t>
      </w:r>
      <w:r>
        <w:rPr>
          <w:i/>
          <w:iCs/>
          <w:color w:val="EE0000"/>
        </w:rPr>
        <w:t>a</w:t>
      </w:r>
      <w:r w:rsidRPr="00FF46E7">
        <w:rPr>
          <w:i/>
          <w:iCs/>
          <w:color w:val="EE0000"/>
        </w:rPr>
        <w:t xml:space="preserve">) </w:t>
      </w:r>
      <w:r w:rsidRPr="00DF36E4">
        <w:t xml:space="preserve">to this folder </w:t>
      </w:r>
      <w:r w:rsidRPr="00DF36E4">
        <w:rPr>
          <w:b/>
          <w:bCs/>
        </w:rPr>
        <w:t>[2]</w:t>
      </w:r>
      <w:r w:rsidRPr="00DF36E4">
        <w:t>.</w:t>
      </w:r>
    </w:p>
    <w:p w14:paraId="0B847C19" w14:textId="43B5CCE2" w:rsidR="00FF46E7" w:rsidRPr="00E66822" w:rsidRDefault="00FF46E7" w:rsidP="009436AD">
      <w:pPr>
        <w:pStyle w:val="ShotDescription"/>
        <w:numPr>
          <w:ilvl w:val="2"/>
          <w:numId w:val="3"/>
        </w:numPr>
      </w:pPr>
      <w:r w:rsidRPr="00E66822">
        <w:t xml:space="preserve">SCREEN: </w:t>
      </w:r>
      <w:r w:rsidR="00DC7D94" w:rsidRPr="00E66822">
        <w:t>69253_screenshot_1.mp4</w:t>
      </w:r>
      <w:r w:rsidRPr="00E66822">
        <w:t>.</w:t>
      </w:r>
      <w:r w:rsidR="00DC7D94" w:rsidRPr="00E66822">
        <w:tab/>
        <w:t>00:00-00:09</w:t>
      </w:r>
    </w:p>
    <w:p w14:paraId="74998167" w14:textId="488F8CF2" w:rsidR="00FF46E7" w:rsidRPr="00E66822" w:rsidRDefault="00FF46E7" w:rsidP="009436AD">
      <w:pPr>
        <w:pStyle w:val="ShotDescription"/>
        <w:numPr>
          <w:ilvl w:val="2"/>
          <w:numId w:val="3"/>
        </w:numPr>
      </w:pPr>
      <w:r w:rsidRPr="00E66822">
        <w:t xml:space="preserve">SCREEN: </w:t>
      </w:r>
      <w:r w:rsidR="00DC7D94" w:rsidRPr="00E66822">
        <w:t>69253_screenshot_1.mp4</w:t>
      </w:r>
      <w:r w:rsidRPr="00E66822">
        <w:t xml:space="preserve">. </w:t>
      </w:r>
      <w:r w:rsidR="00DC7D94" w:rsidRPr="00E66822">
        <w:tab/>
        <w:t>00:</w:t>
      </w:r>
      <w:r w:rsidR="00E66822" w:rsidRPr="00E66822">
        <w:t>10</w:t>
      </w:r>
      <w:r w:rsidR="00DC7D94" w:rsidRPr="00E66822">
        <w:t>-00:27</w:t>
      </w:r>
    </w:p>
    <w:p w14:paraId="400640B5" w14:textId="56A69C5C" w:rsidR="00FF46E7" w:rsidRDefault="00FF46E7" w:rsidP="009436AD">
      <w:pPr>
        <w:pStyle w:val="Narration"/>
        <w:numPr>
          <w:ilvl w:val="1"/>
          <w:numId w:val="3"/>
        </w:numPr>
      </w:pPr>
      <w:r w:rsidRPr="00DF36E4">
        <w:t>Add the gene model annotation file named “reference/</w:t>
      </w:r>
      <w:proofErr w:type="spellStart"/>
      <w:r w:rsidRPr="00DF36E4">
        <w:t>annotation.gtf</w:t>
      </w:r>
      <w:proofErr w:type="spellEnd"/>
      <w:r w:rsidRPr="00DF36E4">
        <w:t xml:space="preserve">” </w:t>
      </w:r>
      <w:r w:rsidRPr="00FF46E7">
        <w:rPr>
          <w:i/>
          <w:iCs/>
          <w:color w:val="EE0000"/>
        </w:rPr>
        <w:t>(reference-</w:t>
      </w:r>
      <w:r>
        <w:rPr>
          <w:i/>
          <w:iCs/>
          <w:color w:val="EE0000"/>
        </w:rPr>
        <w:t>annotation</w:t>
      </w:r>
      <w:r w:rsidRPr="00FF46E7">
        <w:rPr>
          <w:i/>
          <w:iCs/>
          <w:color w:val="EE0000"/>
        </w:rPr>
        <w:t>-dot</w:t>
      </w:r>
      <w:r>
        <w:rPr>
          <w:i/>
          <w:iCs/>
          <w:color w:val="EE0000"/>
        </w:rPr>
        <w:t>-g-t-</w:t>
      </w:r>
      <w:r w:rsidRPr="00FF46E7">
        <w:rPr>
          <w:i/>
          <w:iCs/>
          <w:color w:val="EE0000"/>
        </w:rPr>
        <w:t>f)</w:t>
      </w:r>
      <w:r>
        <w:rPr>
          <w:i/>
          <w:iCs/>
          <w:color w:val="EE0000"/>
        </w:rPr>
        <w:t xml:space="preserve"> </w:t>
      </w:r>
      <w:r w:rsidRPr="00DF36E4">
        <w:t xml:space="preserve">to the same folder </w:t>
      </w:r>
      <w:r w:rsidRPr="00DF36E4">
        <w:rPr>
          <w:b/>
          <w:bCs/>
        </w:rPr>
        <w:t>[1]</w:t>
      </w:r>
      <w:r w:rsidRPr="00DF36E4">
        <w:t xml:space="preserve">. Optionally, include the rRNA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-R-N-A) </w:t>
      </w:r>
      <w:r w:rsidRPr="00DF36E4">
        <w:t xml:space="preserve">gene annotation as a GTF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G-T-F) </w:t>
      </w:r>
      <w:r w:rsidRPr="00DF36E4">
        <w:t>file named “reference/</w:t>
      </w:r>
      <w:proofErr w:type="spellStart"/>
      <w:r w:rsidRPr="00DF36E4">
        <w:t>rRNA.gtf</w:t>
      </w:r>
      <w:proofErr w:type="spellEnd"/>
      <w:r w:rsidRPr="00DF36E4">
        <w:t xml:space="preserve">”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>reference-R-N-A-Dot-G-T-</w:t>
      </w:r>
      <w:proofErr w:type="gramStart"/>
      <w:r>
        <w:rPr>
          <w:i/>
          <w:iCs/>
          <w:color w:val="EE0000"/>
        </w:rPr>
        <w:t xml:space="preserve">F) </w:t>
      </w:r>
      <w:r w:rsidRPr="00DF36E4">
        <w:rPr>
          <w:b/>
          <w:bCs/>
        </w:rPr>
        <w:t xml:space="preserve"> [</w:t>
      </w:r>
      <w:proofErr w:type="gramEnd"/>
      <w:r w:rsidRPr="00DF36E4">
        <w:rPr>
          <w:b/>
          <w:bCs/>
        </w:rPr>
        <w:t>2]</w:t>
      </w:r>
      <w:r w:rsidRPr="00DF36E4">
        <w:t>.</w:t>
      </w:r>
    </w:p>
    <w:p w14:paraId="4AED35FF" w14:textId="1E4F2CBC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2.mp4</w:t>
      </w:r>
      <w:r w:rsidR="00DC7D94" w:rsidRPr="0038330F">
        <w:tab/>
        <w:t>00:00-00:13</w:t>
      </w:r>
      <w:r w:rsidRPr="0038330F">
        <w:t>.</w:t>
      </w:r>
    </w:p>
    <w:p w14:paraId="093D541A" w14:textId="00A014EB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2.mp4</w:t>
      </w:r>
      <w:r w:rsidR="00DC7D94" w:rsidRPr="0038330F">
        <w:tab/>
        <w:t>00:1</w:t>
      </w:r>
      <w:r w:rsidR="0038330F" w:rsidRPr="0038330F">
        <w:t>4</w:t>
      </w:r>
      <w:r w:rsidR="00DC7D94" w:rsidRPr="0038330F">
        <w:t>-00:32</w:t>
      </w:r>
    </w:p>
    <w:p w14:paraId="10D02278" w14:textId="509953C9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Place all sequencing reads as compressed </w:t>
      </w:r>
      <w:proofErr w:type="spellStart"/>
      <w:r w:rsidRPr="00DF36E4">
        <w:t>fastq</w:t>
      </w:r>
      <w:proofErr w:type="spellEnd"/>
      <w:r w:rsidRPr="00DF36E4">
        <w:t xml:space="preserve"> </w:t>
      </w:r>
      <w:r w:rsidRPr="00FF46E7">
        <w:rPr>
          <w:i/>
          <w:iCs/>
          <w:color w:val="EE0000"/>
        </w:rPr>
        <w:t xml:space="preserve">(Fast-Q) </w:t>
      </w:r>
      <w:r w:rsidRPr="00DF36E4">
        <w:t xml:space="preserve">files into the folder named “reads” </w:t>
      </w:r>
      <w:r w:rsidRPr="00DF36E4">
        <w:rPr>
          <w:b/>
          <w:bCs/>
        </w:rPr>
        <w:t>[1]</w:t>
      </w:r>
      <w:r w:rsidRPr="00DF36E4">
        <w:t xml:space="preserve">. Ensure that each file follows the naming format </w:t>
      </w:r>
      <w:r w:rsidRPr="00DF36E4">
        <w:rPr>
          <w:b/>
          <w:bCs/>
        </w:rPr>
        <w:t>[2</w:t>
      </w:r>
      <w:r>
        <w:rPr>
          <w:b/>
          <w:bCs/>
        </w:rPr>
        <w:t>-TXT</w:t>
      </w:r>
      <w:r w:rsidRPr="00DF36E4">
        <w:rPr>
          <w:b/>
          <w:bCs/>
        </w:rPr>
        <w:t>]</w:t>
      </w:r>
      <w:r w:rsidRPr="00DF36E4">
        <w:t>.</w:t>
      </w:r>
      <w:r w:rsidRPr="00FF46E7">
        <w:t xml:space="preserve"> </w:t>
      </w:r>
      <w:r>
        <w:t>Then s</w:t>
      </w:r>
      <w:r w:rsidRPr="00DF36E4">
        <w:t xml:space="preserve">et the analysis parameters according to the sequencing method used </w:t>
      </w:r>
      <w:r w:rsidRPr="00DF36E4">
        <w:rPr>
          <w:b/>
          <w:bCs/>
        </w:rPr>
        <w:t>[</w:t>
      </w:r>
      <w:r>
        <w:rPr>
          <w:b/>
          <w:bCs/>
        </w:rPr>
        <w:t>3</w:t>
      </w:r>
      <w:r w:rsidRPr="00DF36E4">
        <w:rPr>
          <w:b/>
          <w:bCs/>
        </w:rPr>
        <w:t>]</w:t>
      </w:r>
      <w:r w:rsidRPr="00DF36E4">
        <w:t>.</w:t>
      </w:r>
    </w:p>
    <w:p w14:paraId="1BC711D7" w14:textId="70055F46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3.mp4</w:t>
      </w:r>
      <w:r w:rsidRPr="0038330F">
        <w:t>.</w:t>
      </w:r>
      <w:r w:rsidR="00DC7D94" w:rsidRPr="0038330F">
        <w:tab/>
        <w:t>00:00-00:05</w:t>
      </w:r>
    </w:p>
    <w:p w14:paraId="3F041A15" w14:textId="76C59BD2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3.mp4</w:t>
      </w:r>
      <w:r w:rsidRPr="0038330F">
        <w:t xml:space="preserve">. </w:t>
      </w:r>
      <w:r w:rsidR="0038330F" w:rsidRPr="0038330F">
        <w:tab/>
      </w:r>
      <w:r w:rsidR="00DC7D94" w:rsidRPr="0038330F">
        <w:t>00:0</w:t>
      </w:r>
      <w:r w:rsidR="0038330F" w:rsidRPr="0038330F">
        <w:t>6</w:t>
      </w:r>
      <w:r w:rsidR="00DC7D94" w:rsidRPr="0038330F">
        <w:t>-00:2</w:t>
      </w:r>
      <w:r w:rsidR="0038330F" w:rsidRPr="0038330F">
        <w:t>0</w:t>
      </w:r>
      <w:r w:rsidR="00DC7D94" w:rsidRPr="0038330F">
        <w:br/>
      </w:r>
      <w:r w:rsidRPr="0038330F">
        <w:rPr>
          <w:b/>
          <w:bCs/>
        </w:rPr>
        <w:t xml:space="preserve">TXT: File name format: &lt;SAMPLENAME&gt;_1.fastq.gz and &lt;SAMPLENAME&gt;_2.fastq.gz for the forward and </w:t>
      </w:r>
      <w:r w:rsidR="0038330F" w:rsidRPr="0038330F">
        <w:rPr>
          <w:b/>
          <w:bCs/>
        </w:rPr>
        <w:t>reverse</w:t>
      </w:r>
      <w:r w:rsidRPr="0038330F">
        <w:rPr>
          <w:b/>
          <w:bCs/>
        </w:rPr>
        <w:t xml:space="preserve"> reads</w:t>
      </w:r>
    </w:p>
    <w:p w14:paraId="33B59732" w14:textId="5CD29F47" w:rsidR="00FF46E7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3.mp4</w:t>
      </w:r>
      <w:r w:rsidRPr="0038330F">
        <w:t>.</w:t>
      </w:r>
      <w:r w:rsidR="00DC7D94" w:rsidRPr="0038330F">
        <w:tab/>
        <w:t>00:21-00:2</w:t>
      </w:r>
      <w:r w:rsidR="0038330F" w:rsidRPr="0038330F">
        <w:t>7</w:t>
      </w:r>
    </w:p>
    <w:p w14:paraId="0E6FF181" w14:textId="77777777" w:rsidR="0038330F" w:rsidRPr="0038330F" w:rsidRDefault="0038330F" w:rsidP="0038330F">
      <w:pPr>
        <w:pStyle w:val="ShotDescription"/>
        <w:ind w:firstLine="0"/>
      </w:pPr>
    </w:p>
    <w:p w14:paraId="36D4C6E8" w14:textId="33C39211" w:rsidR="00172AB8" w:rsidRPr="00172AB8" w:rsidRDefault="00172AB8" w:rsidP="009436A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2AB8">
        <w:rPr>
          <w:rFonts w:cstheme="minorHAnsi"/>
          <w:b/>
          <w:bCs/>
        </w:rPr>
        <w:t xml:space="preserve">Read Mapping Quality Assessment Using </w:t>
      </w:r>
      <w:proofErr w:type="spellStart"/>
      <w:r w:rsidRPr="00172AB8">
        <w:rPr>
          <w:rFonts w:cstheme="minorHAnsi"/>
          <w:b/>
          <w:bCs/>
        </w:rPr>
        <w:t>Rsubread</w:t>
      </w:r>
      <w:proofErr w:type="spellEnd"/>
    </w:p>
    <w:p w14:paraId="7BC334AC" w14:textId="77777777" w:rsidR="00FF46E7" w:rsidRDefault="00FF46E7" w:rsidP="00FF46E7">
      <w:pPr>
        <w:pStyle w:val="Narration"/>
        <w:ind w:left="360" w:firstLine="0"/>
      </w:pPr>
    </w:p>
    <w:p w14:paraId="5F19795D" w14:textId="64260A4C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To </w:t>
      </w:r>
      <w:r>
        <w:t>map quality of the sequence</w:t>
      </w:r>
      <w:r w:rsidRPr="00DF36E4">
        <w:t xml:space="preserve">, use the </w:t>
      </w:r>
      <w:proofErr w:type="spellStart"/>
      <w:r w:rsidRPr="00DF36E4">
        <w:t>Rsubread</w:t>
      </w:r>
      <w:proofErr w:type="spellEnd"/>
      <w:r w:rsidRPr="00DF36E4">
        <w:t xml:space="preserve"> </w:t>
      </w:r>
      <w:r w:rsidRPr="00FF46E7">
        <w:rPr>
          <w:i/>
          <w:iCs/>
          <w:color w:val="EE0000"/>
        </w:rPr>
        <w:t xml:space="preserve">(R-S-U-Bread) </w:t>
      </w:r>
      <w:r w:rsidRPr="00DF36E4">
        <w:t>package</w:t>
      </w:r>
      <w:r>
        <w:t xml:space="preserve"> </w:t>
      </w:r>
      <w:r>
        <w:rPr>
          <w:b/>
          <w:bCs/>
        </w:rPr>
        <w:t>[1]</w:t>
      </w:r>
      <w:r w:rsidRPr="00DF36E4">
        <w:t xml:space="preserve"> to build an index of the reference genome from the genome FASTA file </w:t>
      </w:r>
      <w:r w:rsidRPr="00DF36E4">
        <w:rPr>
          <w:b/>
          <w:bCs/>
        </w:rPr>
        <w:t>[</w:t>
      </w:r>
      <w:r>
        <w:rPr>
          <w:b/>
          <w:bCs/>
        </w:rPr>
        <w:t>2-TXT</w:t>
      </w:r>
      <w:r w:rsidRPr="00DF36E4">
        <w:rPr>
          <w:b/>
          <w:bCs/>
        </w:rPr>
        <w:t>]</w:t>
      </w:r>
      <w:r w:rsidRPr="00DF36E4">
        <w:t xml:space="preserve">. </w:t>
      </w:r>
    </w:p>
    <w:p w14:paraId="6F51BB7A" w14:textId="31ECCECA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4.mp4</w:t>
      </w:r>
      <w:r w:rsidR="00DC7D94" w:rsidRPr="0038330F">
        <w:tab/>
        <w:t>00:00-00:06</w:t>
      </w:r>
    </w:p>
    <w:p w14:paraId="2D92173B" w14:textId="2DDB6419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38330F">
        <w:lastRenderedPageBreak/>
        <w:t xml:space="preserve">SCREEN: </w:t>
      </w:r>
      <w:r w:rsidR="00DC7D94" w:rsidRPr="0038330F">
        <w:t>69253_screenshot_4.mp4</w:t>
      </w:r>
      <w:r w:rsidRPr="0038330F">
        <w:t>.</w:t>
      </w:r>
      <w:r w:rsidR="00DC7D94" w:rsidRPr="0038330F">
        <w:tab/>
        <w:t>00:</w:t>
      </w:r>
      <w:r w:rsidR="0038330F" w:rsidRPr="0038330F">
        <w:t>10</w:t>
      </w:r>
      <w:r w:rsidR="00DC7D94" w:rsidRPr="0038330F">
        <w:t>-00:1</w:t>
      </w:r>
      <w:r w:rsidR="0038330F" w:rsidRPr="0038330F">
        <w:t>7</w:t>
      </w:r>
      <w:r>
        <w:t xml:space="preserve"> </w:t>
      </w:r>
      <w:r>
        <w:rPr>
          <w:b/>
          <w:bCs/>
        </w:rPr>
        <w:t>TXT: Perform this only once for each reference genome</w:t>
      </w:r>
    </w:p>
    <w:p w14:paraId="5891F917" w14:textId="3382339A" w:rsidR="00FF46E7" w:rsidRPr="00D64ACE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For each sample, use the </w:t>
      </w:r>
      <w:proofErr w:type="gramStart"/>
      <w:r w:rsidRPr="00DF36E4">
        <w:rPr>
          <w:b/>
          <w:bCs/>
        </w:rPr>
        <w:t>align(</w:t>
      </w:r>
      <w:proofErr w:type="gramEnd"/>
      <w:r w:rsidRPr="00DF36E4">
        <w:rPr>
          <w:b/>
          <w:bCs/>
        </w:rPr>
        <w:t>)</w:t>
      </w:r>
      <w:r w:rsidRPr="00DF36E4">
        <w:t xml:space="preserve"> </w:t>
      </w:r>
      <w:r w:rsidRPr="00FF46E7">
        <w:rPr>
          <w:i/>
          <w:iCs/>
          <w:color w:val="EE0000"/>
        </w:rPr>
        <w:t xml:space="preserve">(Align) </w:t>
      </w:r>
      <w:r w:rsidRPr="00DF36E4">
        <w:t xml:space="preserve">function to </w:t>
      </w:r>
      <w:r>
        <w:t xml:space="preserve">iterate and </w:t>
      </w:r>
      <w:r w:rsidRPr="00DF36E4">
        <w:t xml:space="preserve">align sequencing reads to the reference genome </w:t>
      </w:r>
      <w:r w:rsidRPr="00DF36E4">
        <w:rPr>
          <w:b/>
          <w:bCs/>
        </w:rPr>
        <w:t>[1]</w:t>
      </w:r>
      <w:r w:rsidRPr="00DF36E4">
        <w:t xml:space="preserve">. Store the resulting alignment files in the output folder </w:t>
      </w:r>
      <w:proofErr w:type="gramStart"/>
      <w:r w:rsidRPr="00DF36E4">
        <w:t xml:space="preserve">in </w:t>
      </w:r>
      <w:r>
        <w:t>.bam</w:t>
      </w:r>
      <w:proofErr w:type="gramEnd"/>
      <w:r>
        <w:t xml:space="preserve"> </w:t>
      </w:r>
      <w:r w:rsidRPr="00FF46E7">
        <w:rPr>
          <w:i/>
          <w:iCs/>
          <w:color w:val="EE0000"/>
        </w:rPr>
        <w:t>(Dot-</w:t>
      </w:r>
      <w:r w:rsidRPr="00D64ACE">
        <w:rPr>
          <w:i/>
          <w:iCs/>
          <w:color w:val="EE0000"/>
        </w:rPr>
        <w:t>Bam)</w:t>
      </w:r>
      <w:r w:rsidRPr="00D64ACE">
        <w:rPr>
          <w:color w:val="EE0000"/>
        </w:rPr>
        <w:t xml:space="preserve"> </w:t>
      </w:r>
      <w:r w:rsidRPr="00D64ACE">
        <w:t xml:space="preserve">format </w:t>
      </w:r>
      <w:r w:rsidRPr="00D64ACE">
        <w:rPr>
          <w:b/>
          <w:bCs/>
        </w:rPr>
        <w:t>[2]</w:t>
      </w:r>
      <w:r w:rsidRPr="00D64ACE">
        <w:t>.</w:t>
      </w:r>
    </w:p>
    <w:p w14:paraId="53A1BB03" w14:textId="12EEB910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5.mp4</w:t>
      </w:r>
      <w:r w:rsidR="00DC7D94" w:rsidRPr="00D64ACE">
        <w:tab/>
        <w:t>00:00-00:</w:t>
      </w:r>
      <w:r w:rsidR="00D64ACE" w:rsidRPr="00D64ACE">
        <w:t>09</w:t>
      </w:r>
    </w:p>
    <w:p w14:paraId="735FF9D2" w14:textId="43D9B60F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5.mp4</w:t>
      </w:r>
      <w:r w:rsidR="00DC7D94" w:rsidRPr="00D64ACE">
        <w:tab/>
        <w:t>00:10-00:19</w:t>
      </w:r>
    </w:p>
    <w:p w14:paraId="43FFF522" w14:textId="1F55E254" w:rsidR="00FF46E7" w:rsidRPr="00D64ACE" w:rsidRDefault="00FF46E7" w:rsidP="009436AD">
      <w:pPr>
        <w:pStyle w:val="Narration"/>
        <w:numPr>
          <w:ilvl w:val="1"/>
          <w:numId w:val="3"/>
        </w:numPr>
      </w:pPr>
      <w:r>
        <w:t>Now u</w:t>
      </w:r>
      <w:r w:rsidRPr="00DF36E4">
        <w:t xml:space="preserve">se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>
        <w:rPr>
          <w:b/>
          <w:bCs/>
        </w:rPr>
        <w:t xml:space="preserve">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>Feature-counts)</w:t>
      </w:r>
      <w:r w:rsidRPr="00DF36E4">
        <w:t xml:space="preserve"> function to count reads mapped to each gene </w:t>
      </w:r>
      <w:r>
        <w:rPr>
          <w:b/>
          <w:bCs/>
        </w:rPr>
        <w:t xml:space="preserve">[1]. </w:t>
      </w:r>
      <w:r>
        <w:t xml:space="preserve">The annotation files should be in the </w:t>
      </w:r>
      <w:r w:rsidRPr="00DF36E4">
        <w:t xml:space="preserve">GTF </w:t>
      </w:r>
      <w:r>
        <w:t>format</w:t>
      </w:r>
      <w:r w:rsidRPr="00DF36E4">
        <w:t xml:space="preserve">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 xml:space="preserve">. Ensure only reads with a </w:t>
      </w:r>
      <w:r w:rsidRPr="00D64ACE">
        <w:t xml:space="preserve">single match to the genome are counted </w:t>
      </w:r>
      <w:r w:rsidRPr="00D64ACE">
        <w:rPr>
          <w:b/>
          <w:bCs/>
        </w:rPr>
        <w:t>[3]</w:t>
      </w:r>
      <w:r w:rsidRPr="00D64ACE">
        <w:t>.</w:t>
      </w:r>
    </w:p>
    <w:p w14:paraId="4D6BFF54" w14:textId="6C83FF6A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6.mp4</w:t>
      </w:r>
      <w:r w:rsidRPr="00D64ACE">
        <w:t xml:space="preserve">. </w:t>
      </w:r>
      <w:r w:rsidR="00DC7D94" w:rsidRPr="00D64ACE">
        <w:tab/>
        <w:t>00:00-00:14</w:t>
      </w:r>
    </w:p>
    <w:p w14:paraId="0A441650" w14:textId="51315456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>SCREEN</w:t>
      </w:r>
      <w:r w:rsidR="00DC7D94" w:rsidRPr="00D64ACE">
        <w:t>69253_screenshot_6.mp4</w:t>
      </w:r>
      <w:r w:rsidRPr="00D64ACE">
        <w:t xml:space="preserve">. </w:t>
      </w:r>
      <w:r w:rsidR="00DC7D94" w:rsidRPr="00D64ACE">
        <w:tab/>
      </w:r>
      <w:r w:rsidR="00DC7D94" w:rsidRPr="00D64ACE">
        <w:tab/>
        <w:t>00:1</w:t>
      </w:r>
      <w:r w:rsidR="00D64ACE" w:rsidRPr="00D64ACE">
        <w:t>5</w:t>
      </w:r>
      <w:r w:rsidR="00DC7D94" w:rsidRPr="00D64ACE">
        <w:t>-00:25</w:t>
      </w:r>
    </w:p>
    <w:p w14:paraId="432F1B86" w14:textId="42AFBD53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6.mp4</w:t>
      </w:r>
      <w:r w:rsidRPr="00D64ACE">
        <w:t>.</w:t>
      </w:r>
      <w:r w:rsidR="00DC7D94" w:rsidRPr="00D64ACE">
        <w:tab/>
        <w:t>00:2</w:t>
      </w:r>
      <w:r w:rsidR="00D64ACE" w:rsidRPr="00D64ACE">
        <w:t>9</w:t>
      </w:r>
      <w:r w:rsidR="00DC7D94" w:rsidRPr="00D64ACE">
        <w:t>-00:40</w:t>
      </w:r>
    </w:p>
    <w:p w14:paraId="013FADA3" w14:textId="77777777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Count the reads that map to rRNA genes by using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function with the rRNA gene GTF file </w:t>
      </w:r>
      <w:r w:rsidRPr="00DF36E4">
        <w:rPr>
          <w:b/>
          <w:bCs/>
        </w:rPr>
        <w:t>[1]</w:t>
      </w:r>
      <w:r w:rsidRPr="00DF36E4">
        <w:t xml:space="preserve">. Allow </w:t>
      </w:r>
      <w:proofErr w:type="spellStart"/>
      <w:r w:rsidRPr="00DF36E4">
        <w:t>multimapped</w:t>
      </w:r>
      <w:proofErr w:type="spellEnd"/>
      <w:r w:rsidRPr="00DF36E4">
        <w:t xml:space="preserve"> reads to be included in this count </w:t>
      </w:r>
      <w:r w:rsidRPr="00DF36E4">
        <w:rPr>
          <w:b/>
          <w:bCs/>
        </w:rPr>
        <w:t>[2]</w:t>
      </w:r>
      <w:r w:rsidRPr="00DF36E4">
        <w:t>.</w:t>
      </w:r>
    </w:p>
    <w:p w14:paraId="02F50469" w14:textId="629C6684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7.mp4</w:t>
      </w:r>
      <w:r w:rsidRPr="00D64ACE">
        <w:t>.</w:t>
      </w:r>
      <w:r w:rsidR="00DC7D94" w:rsidRPr="00D64ACE">
        <w:tab/>
        <w:t>00:00-00:16</w:t>
      </w:r>
    </w:p>
    <w:p w14:paraId="0CB6DA7C" w14:textId="51720F4F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7.mp4</w:t>
      </w:r>
      <w:r w:rsidRPr="00D64ACE">
        <w:t>.</w:t>
      </w:r>
      <w:r w:rsidR="00DC7D94" w:rsidRPr="00D64ACE">
        <w:tab/>
        <w:t>00:1</w:t>
      </w:r>
      <w:r w:rsidR="00D64ACE" w:rsidRPr="00D64ACE">
        <w:t>7</w:t>
      </w:r>
      <w:r w:rsidR="00DC7D94" w:rsidRPr="00D64ACE">
        <w:t>-00:26</w:t>
      </w:r>
    </w:p>
    <w:p w14:paraId="5DE877B5" w14:textId="77777777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Retrieve the read assignment statistics generated by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function for each sample </w:t>
      </w:r>
      <w:r w:rsidRPr="00DF36E4">
        <w:rPr>
          <w:b/>
          <w:bCs/>
        </w:rPr>
        <w:t>[1]</w:t>
      </w:r>
      <w:r w:rsidRPr="00DF36E4">
        <w:t xml:space="preserve">. These statistics include the number of reads categorized as assigned, unmapped, </w:t>
      </w:r>
      <w:proofErr w:type="spellStart"/>
      <w:r w:rsidRPr="00DF36E4">
        <w:t>multimapped</w:t>
      </w:r>
      <w:proofErr w:type="spellEnd"/>
      <w:r w:rsidRPr="00DF36E4">
        <w:t xml:space="preserve">, and others </w:t>
      </w:r>
      <w:r w:rsidRPr="00DF36E4">
        <w:rPr>
          <w:b/>
          <w:bCs/>
        </w:rPr>
        <w:t>[2]</w:t>
      </w:r>
      <w:r w:rsidRPr="00DF36E4">
        <w:t>.</w:t>
      </w:r>
    </w:p>
    <w:p w14:paraId="2B921E7B" w14:textId="285CE9F8" w:rsidR="00DC7D94" w:rsidRPr="00D64ACE" w:rsidRDefault="00FF46E7" w:rsidP="00DC7D94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8.mp4</w:t>
      </w:r>
      <w:r w:rsidRPr="00D64ACE">
        <w:t>.</w:t>
      </w:r>
      <w:r w:rsidR="00DC7D94" w:rsidRPr="00D64ACE">
        <w:tab/>
        <w:t>00:00-00:</w:t>
      </w:r>
      <w:r w:rsidR="00D64ACE">
        <w:t>19</w:t>
      </w:r>
    </w:p>
    <w:p w14:paraId="11090EDE" w14:textId="7216A6A8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8.mp4</w:t>
      </w:r>
      <w:r w:rsidRPr="00D64ACE">
        <w:t>.</w:t>
      </w:r>
      <w:r w:rsidR="00DC7D94" w:rsidRPr="00D64ACE">
        <w:tab/>
        <w:t>00:</w:t>
      </w:r>
      <w:r w:rsidR="00D64ACE" w:rsidRPr="00D64ACE">
        <w:t>20</w:t>
      </w:r>
      <w:r w:rsidR="00DC7D94" w:rsidRPr="00D64ACE">
        <w:t>-00:29</w:t>
      </w:r>
    </w:p>
    <w:p w14:paraId="238C056F" w14:textId="588221C5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Collect the statistics for rRNA gene assignments separately </w:t>
      </w:r>
      <w:r w:rsidRPr="00DF36E4">
        <w:rPr>
          <w:b/>
          <w:bCs/>
        </w:rPr>
        <w:t>[1]</w:t>
      </w:r>
      <w:r w:rsidRPr="00DF36E4">
        <w:t>.</w:t>
      </w:r>
      <w:r w:rsidRPr="00FF46E7">
        <w:t xml:space="preserve"> </w:t>
      </w:r>
      <w:r>
        <w:t>Then g</w:t>
      </w:r>
      <w:r w:rsidRPr="00DF36E4">
        <w:t xml:space="preserve">enerate bar plots visualizing the read mapping statistics from the previous steps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>.</w:t>
      </w:r>
    </w:p>
    <w:p w14:paraId="4DB9424C" w14:textId="613E44F9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9.mp4</w:t>
      </w:r>
      <w:r w:rsidRPr="00D64ACE">
        <w:t>.</w:t>
      </w:r>
      <w:r w:rsidR="00DC7D94" w:rsidRPr="00D64ACE">
        <w:tab/>
        <w:t>00:00-00:16</w:t>
      </w:r>
    </w:p>
    <w:p w14:paraId="18BE2AB5" w14:textId="0655E690" w:rsidR="00FF46E7" w:rsidRPr="00D64ACE" w:rsidRDefault="00FF46E7" w:rsidP="009436AD">
      <w:pPr>
        <w:pStyle w:val="ShotDescription"/>
        <w:numPr>
          <w:ilvl w:val="2"/>
          <w:numId w:val="3"/>
        </w:numPr>
      </w:pPr>
      <w:r w:rsidRPr="00D64ACE">
        <w:t xml:space="preserve">SCREEN: </w:t>
      </w:r>
      <w:r w:rsidR="00DC7D94" w:rsidRPr="00D64ACE">
        <w:t>69253_screenshot_9.mp4</w:t>
      </w:r>
      <w:r w:rsidRPr="00D64ACE">
        <w:t>.</w:t>
      </w:r>
      <w:r w:rsidR="00DC7D94" w:rsidRPr="00D64ACE">
        <w:tab/>
        <w:t>00:1</w:t>
      </w:r>
      <w:r w:rsidR="00D64ACE" w:rsidRPr="00D64ACE">
        <w:t>7</w:t>
      </w:r>
      <w:r w:rsidR="00DC7D94" w:rsidRPr="00D64ACE">
        <w:t>-00:31</w:t>
      </w:r>
    </w:p>
    <w:p w14:paraId="0BCE377C" w14:textId="7A3A09D4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Group genes based on the number of reads assigned to them </w:t>
      </w:r>
      <w:r>
        <w:rPr>
          <w:b/>
          <w:bCs/>
        </w:rPr>
        <w:t xml:space="preserve">[1]. </w:t>
      </w:r>
      <w:r w:rsidRPr="00DF36E4">
        <w:t xml:space="preserve"> </w:t>
      </w:r>
      <w:r>
        <w:t>P</w:t>
      </w:r>
      <w:r w:rsidRPr="00DF36E4">
        <w:t xml:space="preserve">lot the classification results as a bar plot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>.</w:t>
      </w:r>
    </w:p>
    <w:p w14:paraId="01335775" w14:textId="64607F3A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10.mp4</w:t>
      </w:r>
      <w:r w:rsidRPr="0038330F">
        <w:t>.</w:t>
      </w:r>
      <w:r w:rsidR="00DC7D94" w:rsidRPr="0038330F">
        <w:tab/>
        <w:t>00:00-00:12</w:t>
      </w:r>
    </w:p>
    <w:p w14:paraId="29AEDAF4" w14:textId="6858B108" w:rsidR="00FF46E7" w:rsidRPr="0038330F" w:rsidRDefault="00FF46E7" w:rsidP="009436AD">
      <w:pPr>
        <w:pStyle w:val="ShotDescription"/>
        <w:numPr>
          <w:ilvl w:val="2"/>
          <w:numId w:val="3"/>
        </w:numPr>
      </w:pPr>
      <w:r w:rsidRPr="0038330F">
        <w:t xml:space="preserve">SCREEN: </w:t>
      </w:r>
      <w:r w:rsidR="00DC7D94" w:rsidRPr="0038330F">
        <w:t>69253_screenshot_10.mp4</w:t>
      </w:r>
      <w:r w:rsidRPr="0038330F">
        <w:t>.</w:t>
      </w:r>
      <w:r w:rsidR="00DC7D94" w:rsidRPr="0038330F">
        <w:tab/>
        <w:t>00:1</w:t>
      </w:r>
      <w:r w:rsidR="0038330F" w:rsidRPr="0038330F">
        <w:t>6</w:t>
      </w:r>
      <w:r w:rsidR="00DC7D94" w:rsidRPr="0038330F">
        <w:t>-00:2</w:t>
      </w:r>
      <w:r w:rsidR="0038330F">
        <w:t>6</w:t>
      </w:r>
    </w:p>
    <w:p w14:paraId="34128601" w14:textId="77777777" w:rsidR="00FF46E7" w:rsidRPr="00DF36E4" w:rsidRDefault="00FF46E7" w:rsidP="00FF46E7"/>
    <w:p w14:paraId="09689C4F" w14:textId="1F97F8D6" w:rsidR="00495959" w:rsidRPr="000F326F" w:rsidRDefault="00495959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9436A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F2870C" w14:textId="5489B0E2" w:rsidR="00172AB8" w:rsidRDefault="00172AB8" w:rsidP="009436AD">
      <w:pPr>
        <w:pStyle w:val="Narration"/>
        <w:numPr>
          <w:ilvl w:val="1"/>
          <w:numId w:val="3"/>
        </w:numPr>
      </w:pPr>
      <w:r w:rsidRPr="007E3F2D">
        <w:t>Sample s1_r1</w:t>
      </w:r>
      <w:r>
        <w:t xml:space="preserve"> </w:t>
      </w:r>
      <w:r w:rsidRPr="00172AB8">
        <w:rPr>
          <w:i/>
          <w:iCs/>
          <w:color w:val="EE0000"/>
        </w:rPr>
        <w:t>(S-one-R-One)</w:t>
      </w:r>
      <w:r w:rsidRPr="00172AB8">
        <w:rPr>
          <w:color w:val="EE0000"/>
        </w:rPr>
        <w:t xml:space="preserve"> </w:t>
      </w:r>
      <w:r w:rsidRPr="007E3F2D">
        <w:t xml:space="preserve">showed a low number of reads both before and after trimming </w:t>
      </w:r>
      <w:r w:rsidRPr="007E3F2D">
        <w:rPr>
          <w:b/>
        </w:rPr>
        <w:t>[</w:t>
      </w:r>
      <w:r>
        <w:rPr>
          <w:b/>
        </w:rPr>
        <w:t>1</w:t>
      </w:r>
      <w:r w:rsidRPr="007E3F2D">
        <w:rPr>
          <w:b/>
        </w:rPr>
        <w:t>]</w:t>
      </w:r>
      <w:r>
        <w:t>.</w:t>
      </w:r>
    </w:p>
    <w:p w14:paraId="6D339EEA" w14:textId="6665C6A9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>Video editor: Highlight pink and blue bars for sample s1_r1 sequentially</w:t>
      </w:r>
      <w:r w:rsidRPr="00172AB8">
        <w:rPr>
          <w:color w:val="0000FF"/>
        </w:rPr>
        <w:t xml:space="preserve"> </w:t>
      </w:r>
    </w:p>
    <w:p w14:paraId="562D67BE" w14:textId="272652A2" w:rsidR="00172AB8" w:rsidRDefault="00172AB8" w:rsidP="009436AD">
      <w:pPr>
        <w:pStyle w:val="Narration"/>
        <w:numPr>
          <w:ilvl w:val="1"/>
          <w:numId w:val="3"/>
        </w:numPr>
      </w:pPr>
      <w:r w:rsidRPr="007E3F2D">
        <w:t xml:space="preserve">The trimmed read count of sample s1_r2 </w:t>
      </w:r>
      <w:r w:rsidRPr="00172AB8">
        <w:rPr>
          <w:i/>
          <w:iCs/>
          <w:color w:val="EE0000"/>
        </w:rPr>
        <w:t>(S-one-R-</w:t>
      </w:r>
      <w:r>
        <w:rPr>
          <w:i/>
          <w:iCs/>
          <w:color w:val="EE0000"/>
        </w:rPr>
        <w:t>Two</w:t>
      </w:r>
      <w:r w:rsidRPr="00172AB8">
        <w:rPr>
          <w:i/>
          <w:iCs/>
          <w:color w:val="EE0000"/>
        </w:rPr>
        <w:t>)</w:t>
      </w:r>
      <w:r w:rsidRPr="00172AB8">
        <w:rPr>
          <w:color w:val="EE0000"/>
        </w:rPr>
        <w:t xml:space="preserve"> </w:t>
      </w:r>
      <w:r w:rsidRPr="007E3F2D">
        <w:t xml:space="preserve">was visibly reduced compared to its raw read count </w:t>
      </w:r>
      <w:r w:rsidRPr="007E3F2D">
        <w:rPr>
          <w:b/>
        </w:rPr>
        <w:t>[1]</w:t>
      </w:r>
      <w:r w:rsidRPr="007E3F2D">
        <w:t xml:space="preserve">, indicating removal of low-quality reads during trimming </w:t>
      </w:r>
      <w:r w:rsidRPr="007E3F2D">
        <w:rPr>
          <w:b/>
        </w:rPr>
        <w:t>[2]</w:t>
      </w:r>
      <w:r>
        <w:t>.</w:t>
      </w:r>
    </w:p>
    <w:p w14:paraId="26F1D7F0" w14:textId="07C33E14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>Video editor: Highlight the pink read bar for sample s1_r2.</w:t>
      </w:r>
    </w:p>
    <w:p w14:paraId="26F5EBF4" w14:textId="3818AB98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>Video editor: Highlight the blue bar for sample s1_r2.</w:t>
      </w:r>
    </w:p>
    <w:p w14:paraId="4369BA58" w14:textId="274A6052" w:rsidR="00172AB8" w:rsidRDefault="00172AB8" w:rsidP="009436AD">
      <w:pPr>
        <w:pStyle w:val="Narration"/>
        <w:numPr>
          <w:ilvl w:val="1"/>
          <w:numId w:val="3"/>
        </w:numPr>
      </w:pPr>
      <w:r>
        <w:t xml:space="preserve">Mapping identified problems in the read assignments </w:t>
      </w:r>
      <w:r>
        <w:rPr>
          <w:b/>
          <w:bCs/>
        </w:rPr>
        <w:t xml:space="preserve">[1]. </w:t>
      </w:r>
      <w:r w:rsidRPr="007E3F2D">
        <w:t>Sample s2_r3</w:t>
      </w:r>
      <w:r w:rsidRPr="00172AB8">
        <w:rPr>
          <w:i/>
          <w:iCs/>
          <w:color w:val="EE0000"/>
        </w:rPr>
        <w:t>(S-one-R-</w:t>
      </w:r>
      <w:proofErr w:type="gramStart"/>
      <w:r>
        <w:rPr>
          <w:i/>
          <w:iCs/>
          <w:color w:val="EE0000"/>
        </w:rPr>
        <w:t>Three</w:t>
      </w:r>
      <w:r w:rsidRPr="00172AB8">
        <w:rPr>
          <w:i/>
          <w:iCs/>
          <w:color w:val="EE0000"/>
        </w:rPr>
        <w:t>)</w:t>
      </w:r>
      <w:r w:rsidRPr="00172AB8">
        <w:rPr>
          <w:color w:val="EE0000"/>
        </w:rPr>
        <w:t xml:space="preserve"> </w:t>
      </w:r>
      <w:r w:rsidRPr="007E3F2D">
        <w:t xml:space="preserve"> exhibited</w:t>
      </w:r>
      <w:proofErr w:type="gramEnd"/>
      <w:r w:rsidRPr="007E3F2D">
        <w:t xml:space="preserve"> a high number of multi-mapped reads </w:t>
      </w:r>
      <w:r w:rsidRPr="007E3F2D">
        <w:rPr>
          <w:b/>
        </w:rPr>
        <w:t>[</w:t>
      </w:r>
      <w:r>
        <w:rPr>
          <w:b/>
        </w:rPr>
        <w:t>2</w:t>
      </w:r>
      <w:r w:rsidRPr="007E3F2D">
        <w:rPr>
          <w:b/>
        </w:rPr>
        <w:t>]</w:t>
      </w:r>
      <w:r w:rsidRPr="007E3F2D">
        <w:t xml:space="preserve"> and an elevated amount of ribosomal RNA reads </w:t>
      </w:r>
      <w:r w:rsidRPr="007E3F2D">
        <w:rPr>
          <w:b/>
        </w:rPr>
        <w:t>[</w:t>
      </w:r>
      <w:r>
        <w:rPr>
          <w:b/>
        </w:rPr>
        <w:t>3</w:t>
      </w:r>
      <w:r w:rsidRPr="007E3F2D">
        <w:rPr>
          <w:b/>
        </w:rPr>
        <w:t>]</w:t>
      </w:r>
      <w:r>
        <w:t xml:space="preserve">. </w:t>
      </w:r>
      <w:r w:rsidRPr="007E3F2D">
        <w:t xml:space="preserve">A large fraction of reads in sample s2_r4 did not map to the reference genome suggesting contamination with sequences from a non-target </w:t>
      </w:r>
      <w:proofErr w:type="gramStart"/>
      <w:r w:rsidRPr="007E3F2D">
        <w:t>organism</w:t>
      </w:r>
      <w:r w:rsidRPr="007E3F2D">
        <w:rPr>
          <w:b/>
        </w:rPr>
        <w:t>[</w:t>
      </w:r>
      <w:proofErr w:type="gramEnd"/>
      <w:r>
        <w:rPr>
          <w:b/>
        </w:rPr>
        <w:t>4</w:t>
      </w:r>
      <w:r w:rsidRPr="007E3F2D">
        <w:rPr>
          <w:b/>
        </w:rPr>
        <w:t>]</w:t>
      </w:r>
      <w:r>
        <w:t xml:space="preserve">. </w:t>
      </w:r>
    </w:p>
    <w:p w14:paraId="194DE844" w14:textId="77777777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</w:p>
    <w:p w14:paraId="4A1E9F7B" w14:textId="065220F4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  <w:r w:rsidRPr="00172AB8">
        <w:rPr>
          <w:i/>
          <w:iCs/>
          <w:color w:val="0000FF"/>
        </w:rPr>
        <w:t>Video editor: Highlight the green portion of the stacked bar for sample s2_r3 in the “Genes” panel</w:t>
      </w:r>
    </w:p>
    <w:p w14:paraId="13D8FF8A" w14:textId="77777777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>LAB MEDIA: Figure 3.</w:t>
      </w:r>
      <w:r w:rsidRPr="00172AB8">
        <w:rPr>
          <w:i/>
          <w:iCs/>
          <w:color w:val="0000FF"/>
        </w:rPr>
        <w:t xml:space="preserve"> Video editor: Highlight the blue bar for sample s2_r3 in the “rRNA” panel.</w:t>
      </w:r>
    </w:p>
    <w:p w14:paraId="73B85893" w14:textId="77777777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  <w:r w:rsidRPr="00172AB8">
        <w:rPr>
          <w:i/>
          <w:iCs/>
          <w:color w:val="0000FF"/>
        </w:rPr>
        <w:t>Video editor: Highlight the pink portion of the stacked bar for sample s2_r4 in the “genome” panel.</w:t>
      </w:r>
    </w:p>
    <w:p w14:paraId="022B04C7" w14:textId="5A51AC6C" w:rsidR="00172AB8" w:rsidRDefault="00172AB8" w:rsidP="009436AD">
      <w:pPr>
        <w:pStyle w:val="Narration"/>
        <w:numPr>
          <w:ilvl w:val="1"/>
          <w:numId w:val="3"/>
        </w:numPr>
      </w:pPr>
      <w:r w:rsidRPr="007E3F2D">
        <w:t xml:space="preserve">Samples s2_r1 through s2_r4 showed fewer genes with more than 100 assigned reads </w:t>
      </w:r>
      <w:r w:rsidRPr="007E3F2D">
        <w:rPr>
          <w:b/>
        </w:rPr>
        <w:t>[1]</w:t>
      </w:r>
      <w:r>
        <w:t xml:space="preserve">. </w:t>
      </w:r>
    </w:p>
    <w:p w14:paraId="4763060F" w14:textId="77777777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4. </w:t>
      </w:r>
      <w:r w:rsidRPr="00172AB8">
        <w:rPr>
          <w:i/>
          <w:iCs/>
          <w:color w:val="0000FF"/>
        </w:rPr>
        <w:t>Video editor: Highlight the orange and red segments of the bars for samples s2_r1 through s2_r4.</w:t>
      </w:r>
    </w:p>
    <w:p w14:paraId="4D08069F" w14:textId="43EEA93E" w:rsidR="00172AB8" w:rsidRDefault="00172AB8" w:rsidP="009436AD">
      <w:pPr>
        <w:pStyle w:val="Narration"/>
        <w:numPr>
          <w:ilvl w:val="1"/>
          <w:numId w:val="3"/>
        </w:numPr>
      </w:pPr>
      <w:r w:rsidRPr="007E3F2D">
        <w:t xml:space="preserve">In the correlation heatmap, sample s2_r5 clustered with the replicates of sample s1 </w:t>
      </w:r>
      <w:r w:rsidRPr="007E3F2D">
        <w:rPr>
          <w:b/>
        </w:rPr>
        <w:t>[1]</w:t>
      </w:r>
      <w:r w:rsidRPr="007E3F2D">
        <w:t xml:space="preserve">, and sample s1_r5 clustered with the replicates of sample s2, indicating a likely replicate </w:t>
      </w:r>
      <w:proofErr w:type="spellStart"/>
      <w:r w:rsidRPr="007E3F2D">
        <w:t>labeling</w:t>
      </w:r>
      <w:proofErr w:type="spellEnd"/>
      <w:r w:rsidRPr="007E3F2D">
        <w:t xml:space="preserve"> error</w:t>
      </w:r>
      <w:r>
        <w:t xml:space="preserve"> </w:t>
      </w:r>
      <w:r w:rsidRPr="007E3F2D">
        <w:rPr>
          <w:b/>
        </w:rPr>
        <w:t>[2]</w:t>
      </w:r>
      <w:r>
        <w:rPr>
          <w:b/>
        </w:rPr>
        <w:t xml:space="preserve">. </w:t>
      </w:r>
    </w:p>
    <w:p w14:paraId="47F2DE00" w14:textId="0582DABB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5. </w:t>
      </w:r>
      <w:r w:rsidRPr="00172AB8">
        <w:rPr>
          <w:i/>
          <w:iCs/>
          <w:color w:val="0000FF"/>
        </w:rPr>
        <w:t>Video editor: Highlight the red box of s2_r5 row</w:t>
      </w:r>
    </w:p>
    <w:p w14:paraId="4B3B707A" w14:textId="283A8E81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5. </w:t>
      </w:r>
      <w:r w:rsidRPr="00172AB8">
        <w:rPr>
          <w:i/>
          <w:iCs/>
          <w:color w:val="0000FF"/>
        </w:rPr>
        <w:t xml:space="preserve">Video editor: Highlight the red box of </w:t>
      </w:r>
      <w:proofErr w:type="spellStart"/>
      <w:r w:rsidRPr="00172AB8">
        <w:rPr>
          <w:i/>
          <w:iCs/>
          <w:color w:val="0000FF"/>
        </w:rPr>
        <w:t>of</w:t>
      </w:r>
      <w:proofErr w:type="spellEnd"/>
      <w:r w:rsidRPr="00172AB8">
        <w:rPr>
          <w:i/>
          <w:iCs/>
          <w:color w:val="0000FF"/>
        </w:rPr>
        <w:t xml:space="preserve"> s1_r5 within the </w:t>
      </w:r>
      <w:r w:rsidRPr="00172AB8">
        <w:rPr>
          <w:i/>
          <w:iCs/>
          <w:color w:val="0000FF"/>
        </w:rPr>
        <w:lastRenderedPageBreak/>
        <w:t>cluster of s2 replicates on the heatmap.</w:t>
      </w:r>
    </w:p>
    <w:p w14:paraId="4256E74A" w14:textId="77777777" w:rsidR="00172AB8" w:rsidRPr="007E3F2D" w:rsidRDefault="00172AB8" w:rsidP="00172AB8"/>
    <w:p w14:paraId="7005C4BD" w14:textId="77777777" w:rsidR="00DC7D94" w:rsidRDefault="00DC7D94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25740C3A" w:rsidR="00AD3B41" w:rsidRPr="00DC7D94" w:rsidRDefault="00DC7D94" w:rsidP="00012B08">
      <w:pPr>
        <w:rPr>
          <w:rFonts w:eastAsia="Times New Roman" w:cstheme="minorHAnsi"/>
          <w:b/>
          <w:bCs/>
        </w:rPr>
      </w:pPr>
      <w:r w:rsidRPr="00DC7D94">
        <w:rPr>
          <w:rFonts w:eastAsia="Times New Roman" w:cstheme="minorHAnsi"/>
          <w:b/>
          <w:bCs/>
        </w:rPr>
        <w:lastRenderedPageBreak/>
        <w:t>Pronunciation Guide:</w:t>
      </w:r>
    </w:p>
    <w:p w14:paraId="77313C8D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RNA-seq</w:t>
      </w:r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ˌ</w:t>
      </w:r>
      <w:proofErr w:type="spellStart"/>
      <w:r w:rsidRPr="00DC7D94">
        <w:rPr>
          <w:rFonts w:eastAsia="Times New Roman" w:cstheme="minorHAnsi"/>
        </w:rPr>
        <w:t>ɑːrˌɛnˈeɪ</w:t>
      </w:r>
      <w:proofErr w:type="spellEnd"/>
      <w:r w:rsidRPr="00DC7D94">
        <w:rPr>
          <w:rFonts w:eastAsia="Times New Roman" w:cstheme="minorHAnsi"/>
        </w:rPr>
        <w:t xml:space="preserve"> </w:t>
      </w:r>
      <w:proofErr w:type="spellStart"/>
      <w:r w:rsidRPr="00DC7D94">
        <w:rPr>
          <w:rFonts w:eastAsia="Times New Roman" w:cstheme="minorHAnsi"/>
        </w:rPr>
        <w:t>sɪk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ar</w:t>
      </w:r>
      <w:proofErr w:type="spellEnd"/>
      <w:r w:rsidRPr="00DC7D94">
        <w:rPr>
          <w:rFonts w:eastAsia="Times New Roman" w:cstheme="minorHAnsi"/>
        </w:rPr>
        <w:t>-eh-nay-seek</w:t>
      </w:r>
    </w:p>
    <w:p w14:paraId="36ECEF60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Eukaryotes</w:t>
      </w:r>
      <w:r w:rsidRPr="00DC7D94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DC7D94">
          <w:rPr>
            <w:rStyle w:val="Hyperlink"/>
            <w:rFonts w:eastAsia="Times New Roman" w:cstheme="minorHAnsi"/>
          </w:rPr>
          <w:t>https://www.merriam-webster.com/dictionary/eukaryote</w:t>
        </w:r>
      </w:hyperlink>
      <w:r w:rsidRPr="00DC7D94">
        <w:rPr>
          <w:rFonts w:eastAsia="Times New Roman" w:cstheme="minorHAnsi"/>
        </w:rPr>
        <w:br/>
        <w:t>IPA: /</w:t>
      </w:r>
      <w:proofErr w:type="spellStart"/>
      <w:r w:rsidRPr="00DC7D94">
        <w:rPr>
          <w:rFonts w:eastAsia="Times New Roman" w:cstheme="minorHAnsi"/>
        </w:rPr>
        <w:t>ju</w:t>
      </w:r>
      <w:proofErr w:type="spellEnd"/>
      <w:r w:rsidRPr="00DC7D94">
        <w:rPr>
          <w:rFonts w:eastAsia="Times New Roman" w:cstheme="minorHAnsi"/>
        </w:rPr>
        <w:t>ːˈ</w:t>
      </w:r>
      <w:proofErr w:type="spellStart"/>
      <w:r w:rsidRPr="00DC7D94">
        <w:rPr>
          <w:rFonts w:eastAsia="Times New Roman" w:cstheme="minorHAnsi"/>
        </w:rPr>
        <w:t>kær.i.oʊts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yoo</w:t>
      </w:r>
      <w:proofErr w:type="spellEnd"/>
      <w:r w:rsidRPr="00DC7D94">
        <w:rPr>
          <w:rFonts w:eastAsia="Times New Roman" w:cstheme="minorHAnsi"/>
        </w:rPr>
        <w:t>-</w:t>
      </w:r>
      <w:proofErr w:type="spellStart"/>
      <w:r w:rsidRPr="00DC7D94">
        <w:rPr>
          <w:rFonts w:eastAsia="Times New Roman" w:cstheme="minorHAnsi"/>
        </w:rPr>
        <w:t>kair</w:t>
      </w:r>
      <w:proofErr w:type="spellEnd"/>
      <w:r w:rsidRPr="00DC7D94">
        <w:rPr>
          <w:rFonts w:eastAsia="Times New Roman" w:cstheme="minorHAnsi"/>
        </w:rPr>
        <w:t>-ee-oats</w:t>
      </w:r>
    </w:p>
    <w:p w14:paraId="3AA7FCFC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Bioinformatics</w:t>
      </w:r>
      <w:r w:rsidRPr="00DC7D94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DC7D94">
          <w:rPr>
            <w:rStyle w:val="Hyperlink"/>
            <w:rFonts w:eastAsia="Times New Roman" w:cstheme="minorHAnsi"/>
          </w:rPr>
          <w:t>https://www.merriam-webster.com/dictionary/bioinformatics</w:t>
        </w:r>
      </w:hyperlink>
      <w:r w:rsidRPr="00DC7D94">
        <w:rPr>
          <w:rFonts w:eastAsia="Times New Roman" w:cstheme="minorHAnsi"/>
        </w:rPr>
        <w:br/>
        <w:t>IPA: /ˌ</w:t>
      </w:r>
      <w:proofErr w:type="spellStart"/>
      <w:r w:rsidRPr="00DC7D94">
        <w:rPr>
          <w:rFonts w:eastAsia="Times New Roman" w:cstheme="minorHAnsi"/>
        </w:rPr>
        <w:t>baɪ.oʊˌɪn.fərˈmæt.ɪks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>Phonetic Spelling: bye-oh-in-fer-mat-</w:t>
      </w:r>
      <w:proofErr w:type="spellStart"/>
      <w:r w:rsidRPr="00DC7D94">
        <w:rPr>
          <w:rFonts w:eastAsia="Times New Roman" w:cstheme="minorHAnsi"/>
        </w:rPr>
        <w:t>iks</w:t>
      </w:r>
      <w:proofErr w:type="spellEnd"/>
    </w:p>
    <w:p w14:paraId="59A1117C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Transcriptomics</w:t>
      </w:r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</w:t>
      </w:r>
      <w:proofErr w:type="gramStart"/>
      <w:r w:rsidRPr="00DC7D94">
        <w:rPr>
          <w:rFonts w:eastAsia="Times New Roman" w:cstheme="minorHAnsi"/>
        </w:rPr>
        <w:t>ˌ</w:t>
      </w:r>
      <w:proofErr w:type="spellStart"/>
      <w:r w:rsidRPr="00DC7D94">
        <w:rPr>
          <w:rFonts w:eastAsia="Times New Roman" w:cstheme="minorHAnsi"/>
        </w:rPr>
        <w:t>trænˌskrɪpˈtoʊ.mɪks</w:t>
      </w:r>
      <w:proofErr w:type="spellEnd"/>
      <w:proofErr w:type="gram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tran</w:t>
      </w:r>
      <w:proofErr w:type="spellEnd"/>
      <w:r w:rsidRPr="00DC7D94">
        <w:rPr>
          <w:rFonts w:eastAsia="Times New Roman" w:cstheme="minorHAnsi"/>
        </w:rPr>
        <w:t>-</w:t>
      </w:r>
      <w:proofErr w:type="spellStart"/>
      <w:r w:rsidRPr="00DC7D94">
        <w:rPr>
          <w:rFonts w:eastAsia="Times New Roman" w:cstheme="minorHAnsi"/>
        </w:rPr>
        <w:t>skript</w:t>
      </w:r>
      <w:proofErr w:type="spellEnd"/>
      <w:r w:rsidRPr="00DC7D94">
        <w:rPr>
          <w:rFonts w:eastAsia="Times New Roman" w:cstheme="minorHAnsi"/>
        </w:rPr>
        <w:t>-oh-</w:t>
      </w:r>
      <w:proofErr w:type="spellStart"/>
      <w:r w:rsidRPr="00DC7D94">
        <w:rPr>
          <w:rFonts w:eastAsia="Times New Roman" w:cstheme="minorHAnsi"/>
        </w:rPr>
        <w:t>miks</w:t>
      </w:r>
      <w:proofErr w:type="spellEnd"/>
    </w:p>
    <w:p w14:paraId="132895E5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FASTA</w:t>
      </w:r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</w:t>
      </w:r>
      <w:proofErr w:type="gramStart"/>
      <w:r w:rsidRPr="00DC7D94">
        <w:rPr>
          <w:rFonts w:eastAsia="Times New Roman" w:cstheme="minorHAnsi"/>
        </w:rPr>
        <w:t>ˈ</w:t>
      </w:r>
      <w:proofErr w:type="spellStart"/>
      <w:r w:rsidRPr="00DC7D94">
        <w:rPr>
          <w:rFonts w:eastAsia="Times New Roman" w:cstheme="minorHAnsi"/>
        </w:rPr>
        <w:t>fæs.tə</w:t>
      </w:r>
      <w:proofErr w:type="spellEnd"/>
      <w:proofErr w:type="gram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fas-tuh</w:t>
      </w:r>
      <w:proofErr w:type="spellEnd"/>
    </w:p>
    <w:p w14:paraId="170B2F7C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GTF</w:t>
      </w:r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</w:t>
      </w:r>
      <w:proofErr w:type="gramStart"/>
      <w:r w:rsidRPr="00DC7D94">
        <w:rPr>
          <w:rFonts w:eastAsia="Times New Roman" w:cstheme="minorHAnsi"/>
        </w:rPr>
        <w:t>ˌ</w:t>
      </w:r>
      <w:proofErr w:type="spellStart"/>
      <w:r w:rsidRPr="00DC7D94">
        <w:rPr>
          <w:rFonts w:eastAsia="Times New Roman" w:cstheme="minorHAnsi"/>
        </w:rPr>
        <w:t>dʒi</w:t>
      </w:r>
      <w:proofErr w:type="spellEnd"/>
      <w:r w:rsidRPr="00DC7D94">
        <w:rPr>
          <w:rFonts w:eastAsia="Times New Roman" w:cstheme="minorHAnsi"/>
        </w:rPr>
        <w:t>ː.</w:t>
      </w:r>
      <w:proofErr w:type="spellStart"/>
      <w:r w:rsidRPr="00DC7D94">
        <w:rPr>
          <w:rFonts w:eastAsia="Times New Roman" w:cstheme="minorHAnsi"/>
        </w:rPr>
        <w:t>ti</w:t>
      </w:r>
      <w:proofErr w:type="spellEnd"/>
      <w:r w:rsidRPr="00DC7D94">
        <w:rPr>
          <w:rFonts w:eastAsia="Times New Roman" w:cstheme="minorHAnsi"/>
        </w:rPr>
        <w:t>ːˈ</w:t>
      </w:r>
      <w:proofErr w:type="spellStart"/>
      <w:r w:rsidRPr="00DC7D94">
        <w:rPr>
          <w:rFonts w:eastAsia="Times New Roman" w:cstheme="minorHAnsi"/>
        </w:rPr>
        <w:t>ɛf</w:t>
      </w:r>
      <w:proofErr w:type="spellEnd"/>
      <w:proofErr w:type="gram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jee</w:t>
      </w:r>
      <w:proofErr w:type="spellEnd"/>
      <w:r w:rsidRPr="00DC7D94">
        <w:rPr>
          <w:rFonts w:eastAsia="Times New Roman" w:cstheme="minorHAnsi"/>
        </w:rPr>
        <w:t>-tee-</w:t>
      </w:r>
      <w:proofErr w:type="spellStart"/>
      <w:r w:rsidRPr="00DC7D94">
        <w:rPr>
          <w:rFonts w:eastAsia="Times New Roman" w:cstheme="minorHAnsi"/>
        </w:rPr>
        <w:t>ef</w:t>
      </w:r>
      <w:proofErr w:type="spellEnd"/>
    </w:p>
    <w:p w14:paraId="232971DA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FASTQ</w:t>
      </w:r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</w:t>
      </w:r>
      <w:proofErr w:type="gramStart"/>
      <w:r w:rsidRPr="00DC7D94">
        <w:rPr>
          <w:rFonts w:eastAsia="Times New Roman" w:cstheme="minorHAnsi"/>
        </w:rPr>
        <w:t>ˈ</w:t>
      </w:r>
      <w:proofErr w:type="spellStart"/>
      <w:r w:rsidRPr="00DC7D94">
        <w:rPr>
          <w:rFonts w:eastAsia="Times New Roman" w:cstheme="minorHAnsi"/>
        </w:rPr>
        <w:t>fæst.kju</w:t>
      </w:r>
      <w:proofErr w:type="spellEnd"/>
      <w:r w:rsidRPr="00DC7D94">
        <w:rPr>
          <w:rFonts w:eastAsia="Times New Roman" w:cstheme="minorHAnsi"/>
        </w:rPr>
        <w:t>ː</w:t>
      </w:r>
      <w:proofErr w:type="gram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>Phonetic Spelling: fast-</w:t>
      </w:r>
      <w:proofErr w:type="spellStart"/>
      <w:r w:rsidRPr="00DC7D94">
        <w:rPr>
          <w:rFonts w:eastAsia="Times New Roman" w:cstheme="minorHAnsi"/>
        </w:rPr>
        <w:t>kyoo</w:t>
      </w:r>
      <w:proofErr w:type="spellEnd"/>
    </w:p>
    <w:p w14:paraId="08018ED1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rRNA</w:t>
      </w:r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ˌ</w:t>
      </w:r>
      <w:proofErr w:type="spellStart"/>
      <w:r w:rsidRPr="00DC7D94">
        <w:rPr>
          <w:rFonts w:eastAsia="Times New Roman" w:cstheme="minorHAnsi"/>
        </w:rPr>
        <w:t>ɑːrˌɑːrɛnˈeɪ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ar</w:t>
      </w:r>
      <w:proofErr w:type="spellEnd"/>
      <w:r w:rsidRPr="00DC7D94">
        <w:rPr>
          <w:rFonts w:eastAsia="Times New Roman" w:cstheme="minorHAnsi"/>
        </w:rPr>
        <w:t>-</w:t>
      </w:r>
      <w:proofErr w:type="spellStart"/>
      <w:r w:rsidRPr="00DC7D94">
        <w:rPr>
          <w:rFonts w:eastAsia="Times New Roman" w:cstheme="minorHAnsi"/>
        </w:rPr>
        <w:t>ar</w:t>
      </w:r>
      <w:proofErr w:type="spellEnd"/>
      <w:r w:rsidRPr="00DC7D94">
        <w:rPr>
          <w:rFonts w:eastAsia="Times New Roman" w:cstheme="minorHAnsi"/>
        </w:rPr>
        <w:t>-</w:t>
      </w:r>
      <w:proofErr w:type="spellStart"/>
      <w:r w:rsidRPr="00DC7D94">
        <w:rPr>
          <w:rFonts w:eastAsia="Times New Roman" w:cstheme="minorHAnsi"/>
        </w:rPr>
        <w:t>en</w:t>
      </w:r>
      <w:proofErr w:type="spellEnd"/>
      <w:r w:rsidRPr="00DC7D94">
        <w:rPr>
          <w:rFonts w:eastAsia="Times New Roman" w:cstheme="minorHAnsi"/>
        </w:rPr>
        <w:t>-ay</w:t>
      </w:r>
    </w:p>
    <w:p w14:paraId="3ED09A81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proofErr w:type="spellStart"/>
      <w:r w:rsidRPr="00DC7D94">
        <w:rPr>
          <w:rFonts w:eastAsia="Times New Roman" w:cstheme="minorHAnsi"/>
        </w:rPr>
        <w:t>Rsubread</w:t>
      </w:r>
      <w:proofErr w:type="spellEnd"/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</w:t>
      </w:r>
      <w:proofErr w:type="spellStart"/>
      <w:r w:rsidRPr="00DC7D94">
        <w:rPr>
          <w:rFonts w:eastAsia="Times New Roman" w:cstheme="minorHAnsi"/>
        </w:rPr>
        <w:t>ɑːrˈsʌbˌriːd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ar</w:t>
      </w:r>
      <w:proofErr w:type="spellEnd"/>
      <w:r w:rsidRPr="00DC7D94">
        <w:rPr>
          <w:rFonts w:eastAsia="Times New Roman" w:cstheme="minorHAnsi"/>
        </w:rPr>
        <w:t>-sub-reed</w:t>
      </w:r>
    </w:p>
    <w:p w14:paraId="63C411A4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proofErr w:type="spellStart"/>
      <w:r w:rsidRPr="00DC7D94">
        <w:rPr>
          <w:rFonts w:eastAsia="Times New Roman" w:cstheme="minorHAnsi"/>
        </w:rPr>
        <w:t>featureCounts</w:t>
      </w:r>
      <w:proofErr w:type="spellEnd"/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  <w:t>IPA: /</w:t>
      </w:r>
      <w:proofErr w:type="gramStart"/>
      <w:r w:rsidRPr="00DC7D94">
        <w:rPr>
          <w:rFonts w:eastAsia="Times New Roman" w:cstheme="minorHAnsi"/>
        </w:rPr>
        <w:t>ˈfiː.</w:t>
      </w:r>
      <w:proofErr w:type="spellStart"/>
      <w:r w:rsidRPr="00DC7D94">
        <w:rPr>
          <w:rFonts w:eastAsia="Times New Roman" w:cstheme="minorHAnsi"/>
        </w:rPr>
        <w:t>tʃərˌkaʊnts</w:t>
      </w:r>
      <w:proofErr w:type="spellEnd"/>
      <w:proofErr w:type="gram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>Phonetic Spelling: fee-chur-</w:t>
      </w:r>
      <w:proofErr w:type="spellStart"/>
      <w:r w:rsidRPr="00DC7D94">
        <w:rPr>
          <w:rFonts w:eastAsia="Times New Roman" w:cstheme="minorHAnsi"/>
        </w:rPr>
        <w:t>kownts</w:t>
      </w:r>
      <w:proofErr w:type="spellEnd"/>
    </w:p>
    <w:p w14:paraId="73E5A50E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proofErr w:type="spellStart"/>
      <w:r w:rsidRPr="00DC7D94">
        <w:rPr>
          <w:rFonts w:eastAsia="Times New Roman" w:cstheme="minorHAnsi"/>
        </w:rPr>
        <w:t>Multimapped</w:t>
      </w:r>
      <w:proofErr w:type="spellEnd"/>
      <w:r w:rsidRPr="00DC7D94">
        <w:rPr>
          <w:rFonts w:eastAsia="Times New Roman" w:cstheme="minorHAnsi"/>
        </w:rPr>
        <w:br/>
        <w:t>Pronunciation link: No confirmed link found</w:t>
      </w:r>
      <w:r w:rsidRPr="00DC7D94">
        <w:rPr>
          <w:rFonts w:eastAsia="Times New Roman" w:cstheme="minorHAnsi"/>
        </w:rPr>
        <w:br/>
      </w:r>
      <w:r w:rsidRPr="00DC7D94">
        <w:rPr>
          <w:rFonts w:eastAsia="Times New Roman" w:cstheme="minorHAnsi"/>
        </w:rPr>
        <w:lastRenderedPageBreak/>
        <w:t>IPA: /</w:t>
      </w:r>
      <w:proofErr w:type="gramStart"/>
      <w:r w:rsidRPr="00DC7D94">
        <w:rPr>
          <w:rFonts w:eastAsia="Times New Roman" w:cstheme="minorHAnsi"/>
        </w:rPr>
        <w:t>ˌ</w:t>
      </w:r>
      <w:proofErr w:type="spellStart"/>
      <w:r w:rsidRPr="00DC7D94">
        <w:rPr>
          <w:rFonts w:eastAsia="Times New Roman" w:cstheme="minorHAnsi"/>
        </w:rPr>
        <w:t>mʌl.tiˈmæpt</w:t>
      </w:r>
      <w:proofErr w:type="spellEnd"/>
      <w:proofErr w:type="gram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 xml:space="preserve">Phonetic Spelling: </w:t>
      </w:r>
      <w:proofErr w:type="spellStart"/>
      <w:r w:rsidRPr="00DC7D94">
        <w:rPr>
          <w:rFonts w:eastAsia="Times New Roman" w:cstheme="minorHAnsi"/>
        </w:rPr>
        <w:t>mul</w:t>
      </w:r>
      <w:proofErr w:type="spellEnd"/>
      <w:r w:rsidRPr="00DC7D94">
        <w:rPr>
          <w:rFonts w:eastAsia="Times New Roman" w:cstheme="minorHAnsi"/>
        </w:rPr>
        <w:t>-tee-</w:t>
      </w:r>
      <w:proofErr w:type="spellStart"/>
      <w:r w:rsidRPr="00DC7D94">
        <w:rPr>
          <w:rFonts w:eastAsia="Times New Roman" w:cstheme="minorHAnsi"/>
        </w:rPr>
        <w:t>mapt</w:t>
      </w:r>
      <w:proofErr w:type="spellEnd"/>
    </w:p>
    <w:p w14:paraId="4BF9FA2E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Annotation</w:t>
      </w:r>
      <w:r w:rsidRPr="00DC7D94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DC7D94">
          <w:rPr>
            <w:rStyle w:val="Hyperlink"/>
            <w:rFonts w:eastAsia="Times New Roman" w:cstheme="minorHAnsi"/>
          </w:rPr>
          <w:t>https://www.merriam-webster.com/dictionary/annotation</w:t>
        </w:r>
      </w:hyperlink>
      <w:r w:rsidRPr="00DC7D94">
        <w:rPr>
          <w:rFonts w:eastAsia="Times New Roman" w:cstheme="minorHAnsi"/>
        </w:rPr>
        <w:br/>
        <w:t>IPA: /ˌ</w:t>
      </w:r>
      <w:proofErr w:type="spellStart"/>
      <w:r w:rsidRPr="00DC7D94">
        <w:rPr>
          <w:rFonts w:eastAsia="Times New Roman" w:cstheme="minorHAnsi"/>
        </w:rPr>
        <w:t>æn.əˈteɪ.ʃən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>Phonetic Spelling: an-uh-</w:t>
      </w:r>
      <w:proofErr w:type="spellStart"/>
      <w:r w:rsidRPr="00DC7D94">
        <w:rPr>
          <w:rFonts w:eastAsia="Times New Roman" w:cstheme="minorHAnsi"/>
        </w:rPr>
        <w:t>tay</w:t>
      </w:r>
      <w:proofErr w:type="spellEnd"/>
      <w:r w:rsidRPr="00DC7D94">
        <w:rPr>
          <w:rFonts w:eastAsia="Times New Roman" w:cstheme="minorHAnsi"/>
        </w:rPr>
        <w:t>-shun</w:t>
      </w:r>
    </w:p>
    <w:p w14:paraId="4FFF865C" w14:textId="77777777" w:rsidR="00DC7D94" w:rsidRPr="00DC7D94" w:rsidRDefault="00DC7D94" w:rsidP="00DC7D94">
      <w:pPr>
        <w:numPr>
          <w:ilvl w:val="0"/>
          <w:numId w:val="46"/>
        </w:numPr>
        <w:rPr>
          <w:rFonts w:eastAsia="Times New Roman" w:cstheme="minorHAnsi"/>
        </w:rPr>
      </w:pPr>
      <w:r w:rsidRPr="00DC7D94">
        <w:rPr>
          <w:rFonts w:eastAsia="Times New Roman" w:cstheme="minorHAnsi"/>
        </w:rPr>
        <w:t>Ribosomal</w:t>
      </w:r>
      <w:r w:rsidRPr="00DC7D94">
        <w:rPr>
          <w:rFonts w:eastAsia="Times New Roman" w:cstheme="minorHAnsi"/>
        </w:rPr>
        <w:br/>
        <w:t>Pronunciation link: https://www.merriam-webster.com/dictionary/ribosomal</w:t>
      </w:r>
      <w:r w:rsidRPr="00DC7D94">
        <w:rPr>
          <w:rFonts w:eastAsia="Times New Roman" w:cstheme="minorHAnsi"/>
        </w:rPr>
        <w:br/>
        <w:t>IPA: /</w:t>
      </w:r>
      <w:proofErr w:type="gramStart"/>
      <w:r w:rsidRPr="00DC7D94">
        <w:rPr>
          <w:rFonts w:eastAsia="Times New Roman" w:cstheme="minorHAnsi"/>
        </w:rPr>
        <w:t>ˌ</w:t>
      </w:r>
      <w:proofErr w:type="spellStart"/>
      <w:r w:rsidRPr="00DC7D94">
        <w:rPr>
          <w:rFonts w:eastAsia="Times New Roman" w:cstheme="minorHAnsi"/>
        </w:rPr>
        <w:t>raɪ.bəˈsoʊ</w:t>
      </w:r>
      <w:proofErr w:type="gramEnd"/>
      <w:r w:rsidRPr="00DC7D94">
        <w:rPr>
          <w:rFonts w:eastAsia="Times New Roman" w:cstheme="minorHAnsi"/>
        </w:rPr>
        <w:t>.məl</w:t>
      </w:r>
      <w:proofErr w:type="spellEnd"/>
      <w:r w:rsidRPr="00DC7D94">
        <w:rPr>
          <w:rFonts w:eastAsia="Times New Roman" w:cstheme="minorHAnsi"/>
        </w:rPr>
        <w:t>/</w:t>
      </w:r>
      <w:r w:rsidRPr="00DC7D94">
        <w:rPr>
          <w:rFonts w:eastAsia="Times New Roman" w:cstheme="minorHAnsi"/>
        </w:rPr>
        <w:br/>
        <w:t>Phonetic Spelling: rye-</w:t>
      </w:r>
      <w:proofErr w:type="spellStart"/>
      <w:r w:rsidRPr="00DC7D94">
        <w:rPr>
          <w:rFonts w:eastAsia="Times New Roman" w:cstheme="minorHAnsi"/>
        </w:rPr>
        <w:t>buh</w:t>
      </w:r>
      <w:proofErr w:type="spellEnd"/>
      <w:r w:rsidRPr="00DC7D94">
        <w:rPr>
          <w:rFonts w:eastAsia="Times New Roman" w:cstheme="minorHAnsi"/>
        </w:rPr>
        <w:t>-so-</w:t>
      </w:r>
      <w:proofErr w:type="spellStart"/>
      <w:r w:rsidRPr="00DC7D94">
        <w:rPr>
          <w:rFonts w:eastAsia="Times New Roman" w:cstheme="minorHAnsi"/>
        </w:rPr>
        <w:t>mul</w:t>
      </w:r>
      <w:proofErr w:type="spellEnd"/>
    </w:p>
    <w:p w14:paraId="7782C0A2" w14:textId="77777777" w:rsidR="00DC7D94" w:rsidRPr="00DC7D94" w:rsidRDefault="00DC7D94" w:rsidP="00012B08">
      <w:pPr>
        <w:rPr>
          <w:rFonts w:eastAsia="Times New Roman" w:cstheme="minorHAnsi"/>
        </w:rPr>
      </w:pPr>
    </w:p>
    <w:sectPr w:rsidR="00DC7D94" w:rsidRPr="00DC7D94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45920" w14:textId="77777777" w:rsidR="00214AAD" w:rsidRDefault="00214AAD">
      <w:r>
        <w:separator/>
      </w:r>
    </w:p>
    <w:p w14:paraId="6B7C0D58" w14:textId="77777777" w:rsidR="00214AAD" w:rsidRDefault="00214AAD"/>
  </w:endnote>
  <w:endnote w:type="continuationSeparator" w:id="0">
    <w:p w14:paraId="01322BB4" w14:textId="77777777" w:rsidR="00214AAD" w:rsidRDefault="00214AAD">
      <w:r>
        <w:continuationSeparator/>
      </w:r>
    </w:p>
    <w:p w14:paraId="7CC354C8" w14:textId="77777777" w:rsidR="00214AAD" w:rsidRDefault="00214A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248A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6F8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436AD">
      <w:rPr>
        <w:rFonts w:cstheme="minorHAnsi"/>
      </w:rPr>
      <w:t xml:space="preserve"> September 30, </w:t>
    </w:r>
    <w:proofErr w:type="gramStart"/>
    <w:r w:rsidR="009436A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2EE75" w14:textId="77777777" w:rsidR="00214AAD" w:rsidRDefault="00214AAD">
      <w:r>
        <w:separator/>
      </w:r>
    </w:p>
    <w:p w14:paraId="7AD2CB01" w14:textId="77777777" w:rsidR="00214AAD" w:rsidRDefault="00214AAD"/>
  </w:footnote>
  <w:footnote w:type="continuationSeparator" w:id="0">
    <w:p w14:paraId="63CBC16D" w14:textId="77777777" w:rsidR="00214AAD" w:rsidRDefault="00214AAD">
      <w:r>
        <w:continuationSeparator/>
      </w:r>
    </w:p>
    <w:p w14:paraId="1AC8713B" w14:textId="77777777" w:rsidR="00214AAD" w:rsidRDefault="00214A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4CE4C81" w:rsidR="00336C61" w:rsidRPr="006D3AC7" w:rsidRDefault="00336C61" w:rsidP="009436A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36AD" w:rsidRPr="009436A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436AD" w:rsidRPr="008733E6">
      <w:rPr>
        <w:rFonts w:cstheme="minorHAnsi"/>
        <w:b/>
        <w:color w:val="00B050"/>
        <w:sz w:val="32"/>
        <w:szCs w:val="32"/>
        <w:u w:val="single"/>
      </w:rPr>
      <w:t>FINAL SCRIPT: APPROVED FOR FILMIN</w:t>
    </w:r>
    <w:r w:rsidR="009436AD">
      <w:rPr>
        <w:rFonts w:cstheme="minorHAnsi"/>
        <w:b/>
        <w:color w:val="00B050"/>
        <w:sz w:val="32"/>
        <w:szCs w:val="32"/>
        <w:u w:val="single"/>
      </w:rPr>
      <w:t>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C5B1E71"/>
    <w:multiLevelType w:val="multilevel"/>
    <w:tmpl w:val="3878E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DB9301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578245255">
    <w:abstractNumId w:val="36"/>
  </w:num>
  <w:num w:numId="46" w16cid:durableId="1095709919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AB8"/>
    <w:rsid w:val="00176D6F"/>
    <w:rsid w:val="00177B33"/>
    <w:rsid w:val="001819E3"/>
    <w:rsid w:val="00184EF9"/>
    <w:rsid w:val="00186F4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4AAD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30F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7A9"/>
    <w:rsid w:val="00426350"/>
    <w:rsid w:val="00426F82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33C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EAF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17A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2BC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567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36A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1B1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1C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1CAB"/>
    <w:rsid w:val="00D45AF7"/>
    <w:rsid w:val="00D466AF"/>
    <w:rsid w:val="00D473BF"/>
    <w:rsid w:val="00D47642"/>
    <w:rsid w:val="00D5169F"/>
    <w:rsid w:val="00D53725"/>
    <w:rsid w:val="00D630A2"/>
    <w:rsid w:val="00D6314B"/>
    <w:rsid w:val="00D64ACE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C7D94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3596"/>
    <w:rsid w:val="00E24673"/>
    <w:rsid w:val="00E24898"/>
    <w:rsid w:val="00E27EF5"/>
    <w:rsid w:val="00E3343F"/>
    <w:rsid w:val="00E355EE"/>
    <w:rsid w:val="00E35FB3"/>
    <w:rsid w:val="00E44C46"/>
    <w:rsid w:val="00E506CC"/>
    <w:rsid w:val="00E52377"/>
    <w:rsid w:val="00E55496"/>
    <w:rsid w:val="00E65758"/>
    <w:rsid w:val="00E662CA"/>
    <w:rsid w:val="00E66822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46E7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567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46E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46E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46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46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46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46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tte.becker@bot1.bio.uni-giessen.de" TargetMode="External"/><Relationship Id="rId13" Type="http://schemas.openxmlformats.org/officeDocument/2006/relationships/hyperlink" Target="https://www.merriam-webster.com/dictionary/eukaryot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2213" TargetMode="External"/><Relationship Id="rId12" Type="http://schemas.openxmlformats.org/officeDocument/2006/relationships/hyperlink" Target="mailto:annette.becker@bot1.bio.uni-giessen.de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oudou.kong@outlook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nnotation" TargetMode="External"/><Relationship Id="rId10" Type="http://schemas.openxmlformats.org/officeDocument/2006/relationships/hyperlink" Target="mailto:le-han.roessner@uni-giessen.de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oliver.rupp@computational.bio.uni-giessen.de" TargetMode="External"/><Relationship Id="rId14" Type="http://schemas.openxmlformats.org/officeDocument/2006/relationships/hyperlink" Target="https://www.merriam-webster.com/dictionary/bioinformatic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04</Words>
  <Characters>914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1-14T05:33:00Z</cp:lastPrinted>
  <dcterms:created xsi:type="dcterms:W3CDTF">2025-09-26T09:21:00Z</dcterms:created>
  <dcterms:modified xsi:type="dcterms:W3CDTF">2025-11-14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